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71BAC" w14:textId="77777777" w:rsidR="00142901" w:rsidRPr="00417BA7" w:rsidRDefault="00142901" w:rsidP="00142901">
      <w:pPr>
        <w:spacing w:line="480" w:lineRule="auto"/>
        <w:rPr>
          <w:b/>
          <w:noProof/>
        </w:rPr>
      </w:pPr>
      <w:r w:rsidRPr="00417BA7">
        <w:rPr>
          <w:b/>
          <w:noProof/>
        </w:rPr>
        <w:t>Supplementary Materials</w:t>
      </w:r>
    </w:p>
    <w:p w14:paraId="10BD4DC2" w14:textId="77777777" w:rsidR="001860A5" w:rsidRPr="00417BA7" w:rsidRDefault="001860A5" w:rsidP="00142901">
      <w:pPr>
        <w:spacing w:line="480" w:lineRule="auto"/>
        <w:rPr>
          <w:noProof/>
        </w:rPr>
      </w:pPr>
      <w:r w:rsidRPr="00417BA7">
        <w:rPr>
          <w:b/>
          <w:noProof/>
        </w:rPr>
        <w:t xml:space="preserve">Supplementary Table 1. </w:t>
      </w:r>
      <w:r w:rsidRPr="00417BA7">
        <w:rPr>
          <w:noProof/>
        </w:rPr>
        <w:t xml:space="preserve">Average temperature at the Flakkebjerg Research Centre, Denmark, during the months of April to August in </w:t>
      </w:r>
      <w:r w:rsidRPr="00417BA7">
        <w:t>2019 (EXP</w:t>
      </w:r>
      <w:r w:rsidRPr="00417BA7">
        <w:rPr>
          <w:vertAlign w:val="subscript"/>
        </w:rPr>
        <w:t>2019</w:t>
      </w:r>
      <w:r w:rsidRPr="00417BA7">
        <w:t>) and 2020 (EXP</w:t>
      </w:r>
      <w:r w:rsidRPr="00417BA7">
        <w:rPr>
          <w:vertAlign w:val="subscript"/>
        </w:rPr>
        <w:t>2020</w:t>
      </w:r>
      <w:r w:rsidRPr="00417BA7">
        <w:t xml:space="preserve">) </w:t>
      </w:r>
      <w:r w:rsidRPr="00417BA7">
        <w:rPr>
          <w:noProof/>
        </w:rPr>
        <w:t>compared with the 10-year average, from 2009 to 2018. Standard errors are presented in parentheses.</w:t>
      </w:r>
    </w:p>
    <w:tbl>
      <w:tblPr>
        <w:tblW w:w="7249" w:type="dxa"/>
        <w:tblLook w:val="04A0" w:firstRow="1" w:lastRow="0" w:firstColumn="1" w:lastColumn="0" w:noHBand="0" w:noVBand="1"/>
      </w:tblPr>
      <w:tblGrid>
        <w:gridCol w:w="976"/>
        <w:gridCol w:w="811"/>
        <w:gridCol w:w="996"/>
        <w:gridCol w:w="296"/>
        <w:gridCol w:w="811"/>
        <w:gridCol w:w="996"/>
        <w:gridCol w:w="296"/>
        <w:gridCol w:w="940"/>
        <w:gridCol w:w="1127"/>
      </w:tblGrid>
      <w:tr w:rsidR="001860A5" w:rsidRPr="00417BA7" w14:paraId="08B5E563" w14:textId="77777777" w:rsidTr="001860A5">
        <w:trPr>
          <w:trHeight w:val="216"/>
        </w:trPr>
        <w:tc>
          <w:tcPr>
            <w:tcW w:w="97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95CCEC3" w14:textId="77777777" w:rsidR="001860A5" w:rsidRPr="00417BA7" w:rsidRDefault="001860A5" w:rsidP="001860A5">
            <w:pPr>
              <w:rPr>
                <w:color w:val="000000"/>
              </w:rPr>
            </w:pPr>
            <w:r w:rsidRPr="00417BA7">
              <w:rPr>
                <w:color w:val="000000"/>
              </w:rPr>
              <w:t>Month</w:t>
            </w:r>
          </w:p>
        </w:tc>
        <w:tc>
          <w:tcPr>
            <w:tcW w:w="627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74ED07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Average temperature</w:t>
            </w:r>
          </w:p>
        </w:tc>
      </w:tr>
      <w:tr w:rsidR="001860A5" w:rsidRPr="00417BA7" w14:paraId="5F6DFA20" w14:textId="77777777" w:rsidTr="001860A5">
        <w:trPr>
          <w:trHeight w:val="216"/>
        </w:trPr>
        <w:tc>
          <w:tcPr>
            <w:tcW w:w="97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2DB126" w14:textId="77777777" w:rsidR="001860A5" w:rsidRPr="00417BA7" w:rsidRDefault="001860A5" w:rsidP="001860A5">
            <w:pPr>
              <w:rPr>
                <w:color w:val="000000"/>
              </w:rPr>
            </w:pPr>
          </w:p>
        </w:tc>
        <w:tc>
          <w:tcPr>
            <w:tcW w:w="180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F1E2C3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EXP</w:t>
            </w:r>
            <w:r w:rsidRPr="00417BA7">
              <w:rPr>
                <w:color w:val="000000"/>
                <w:vertAlign w:val="subscript"/>
              </w:rPr>
              <w:t>2019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51227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180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E64EAA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EXP</w:t>
            </w:r>
            <w:r w:rsidRPr="00417BA7">
              <w:rPr>
                <w:color w:val="000000"/>
                <w:vertAlign w:val="subscript"/>
              </w:rPr>
              <w:t>2020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4AA32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E22338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0-year average</w:t>
            </w:r>
          </w:p>
        </w:tc>
      </w:tr>
      <w:tr w:rsidR="001860A5" w:rsidRPr="00417BA7" w14:paraId="3E496AE7" w14:textId="77777777" w:rsidTr="001860A5">
        <w:trPr>
          <w:trHeight w:val="216"/>
        </w:trPr>
        <w:tc>
          <w:tcPr>
            <w:tcW w:w="97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9219537" w14:textId="77777777" w:rsidR="001860A5" w:rsidRPr="00417BA7" w:rsidRDefault="001860A5" w:rsidP="001860A5">
            <w:pPr>
              <w:rPr>
                <w:color w:val="000000"/>
              </w:rPr>
            </w:pPr>
          </w:p>
        </w:tc>
        <w:tc>
          <w:tcPr>
            <w:tcW w:w="6273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660E90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°C</w:t>
            </w:r>
          </w:p>
        </w:tc>
      </w:tr>
      <w:tr w:rsidR="001860A5" w:rsidRPr="00417BA7" w14:paraId="6ECB58C3" w14:textId="77777777" w:rsidTr="001860A5">
        <w:trPr>
          <w:trHeight w:val="216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6E96D" w14:textId="77777777" w:rsidR="001860A5" w:rsidRPr="00417BA7" w:rsidRDefault="001860A5" w:rsidP="001860A5">
            <w:pPr>
              <w:rPr>
                <w:color w:val="000000"/>
              </w:rPr>
            </w:pPr>
            <w:r w:rsidRPr="00417BA7">
              <w:rPr>
                <w:color w:val="000000"/>
              </w:rPr>
              <w:t>April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5B558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8.29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AB407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0.19)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96030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BDDA3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8.1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2AC01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0.14)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D6A85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C4716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7.851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FD782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0.047)</w:t>
            </w:r>
          </w:p>
        </w:tc>
      </w:tr>
      <w:tr w:rsidR="001860A5" w:rsidRPr="00417BA7" w14:paraId="16F358BF" w14:textId="77777777" w:rsidTr="001860A5">
        <w:trPr>
          <w:trHeight w:val="216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91612" w14:textId="77777777" w:rsidR="001860A5" w:rsidRPr="00417BA7" w:rsidRDefault="001860A5" w:rsidP="001860A5">
            <w:pPr>
              <w:rPr>
                <w:color w:val="000000"/>
              </w:rPr>
            </w:pPr>
            <w:r w:rsidRPr="00417BA7">
              <w:rPr>
                <w:color w:val="000000"/>
              </w:rPr>
              <w:t>May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0734C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0.4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424BF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0.15)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269DB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3F8C8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0.7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C052B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0.14)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F2DC5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BAEAB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12.108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89045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0.054)</w:t>
            </w:r>
          </w:p>
        </w:tc>
      </w:tr>
      <w:tr w:rsidR="001860A5" w:rsidRPr="00417BA7" w14:paraId="381D06B4" w14:textId="77777777" w:rsidTr="001860A5">
        <w:trPr>
          <w:trHeight w:val="216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05B46" w14:textId="77777777" w:rsidR="001860A5" w:rsidRPr="00417BA7" w:rsidRDefault="001860A5" w:rsidP="001860A5">
            <w:pPr>
              <w:rPr>
                <w:color w:val="000000"/>
              </w:rPr>
            </w:pPr>
            <w:r w:rsidRPr="00417BA7">
              <w:rPr>
                <w:color w:val="000000"/>
              </w:rPr>
              <w:t>June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A55A2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7.1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41373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0.15)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AF653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895EF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6.59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CCC1C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0.16)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F49A7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972B2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14.809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1E723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0.045)</w:t>
            </w:r>
          </w:p>
        </w:tc>
      </w:tr>
      <w:tr w:rsidR="001860A5" w:rsidRPr="00417BA7" w14:paraId="6938DE6E" w14:textId="77777777" w:rsidTr="001860A5">
        <w:trPr>
          <w:trHeight w:val="216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6EAD3" w14:textId="77777777" w:rsidR="001860A5" w:rsidRPr="00417BA7" w:rsidRDefault="001860A5" w:rsidP="001860A5">
            <w:pPr>
              <w:rPr>
                <w:color w:val="000000"/>
              </w:rPr>
            </w:pPr>
            <w:r w:rsidRPr="00417BA7">
              <w:rPr>
                <w:color w:val="000000"/>
              </w:rPr>
              <w:t>July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B8CC6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7.34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465E4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0.18)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5AD20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F8188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5.6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94799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0.12)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CA8E6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86430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17.681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836BE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0.049)</w:t>
            </w:r>
          </w:p>
        </w:tc>
      </w:tr>
      <w:tr w:rsidR="001860A5" w:rsidRPr="00417BA7" w14:paraId="648054F8" w14:textId="77777777" w:rsidTr="001860A5">
        <w:trPr>
          <w:trHeight w:val="216"/>
        </w:trPr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B9FFC5" w14:textId="77777777" w:rsidR="001860A5" w:rsidRPr="00417BA7" w:rsidRDefault="001860A5" w:rsidP="001860A5">
            <w:pPr>
              <w:rPr>
                <w:color w:val="000000"/>
              </w:rPr>
            </w:pPr>
            <w:r w:rsidRPr="00417BA7">
              <w:rPr>
                <w:color w:val="000000"/>
              </w:rPr>
              <w:t>August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96124B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8.1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48860A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0.14)</w:t>
            </w:r>
          </w:p>
        </w:tc>
        <w:tc>
          <w:tcPr>
            <w:tcW w:w="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4AE95A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 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E6F29E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9.0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F677D5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0.18)</w:t>
            </w:r>
          </w:p>
        </w:tc>
        <w:tc>
          <w:tcPr>
            <w:tcW w:w="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5FF774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A4E526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17.141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F7ABA3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0.041)</w:t>
            </w:r>
          </w:p>
        </w:tc>
      </w:tr>
    </w:tbl>
    <w:p w14:paraId="2A48963F" w14:textId="77777777" w:rsidR="001860A5" w:rsidRPr="00417BA7" w:rsidRDefault="001860A5" w:rsidP="00142901">
      <w:pPr>
        <w:spacing w:line="480" w:lineRule="auto"/>
        <w:rPr>
          <w:b/>
          <w:noProof/>
        </w:rPr>
      </w:pPr>
    </w:p>
    <w:p w14:paraId="3DB8B4CC" w14:textId="77777777" w:rsidR="001860A5" w:rsidRPr="00417BA7" w:rsidRDefault="001860A5">
      <w:pPr>
        <w:ind w:firstLine="646"/>
        <w:rPr>
          <w:b/>
          <w:noProof/>
        </w:rPr>
      </w:pPr>
      <w:r w:rsidRPr="00417BA7">
        <w:rPr>
          <w:b/>
          <w:noProof/>
        </w:rPr>
        <w:br w:type="page"/>
      </w:r>
    </w:p>
    <w:p w14:paraId="71FCBBA4" w14:textId="77777777" w:rsidR="001860A5" w:rsidRPr="00417BA7" w:rsidRDefault="001860A5" w:rsidP="00142901">
      <w:pPr>
        <w:spacing w:line="480" w:lineRule="auto"/>
        <w:rPr>
          <w:noProof/>
        </w:rPr>
      </w:pPr>
      <w:r w:rsidRPr="00417BA7">
        <w:rPr>
          <w:b/>
          <w:noProof/>
        </w:rPr>
        <w:lastRenderedPageBreak/>
        <w:t xml:space="preserve">Supplementary Table 2. </w:t>
      </w:r>
      <w:r w:rsidRPr="00417BA7">
        <w:rPr>
          <w:noProof/>
        </w:rPr>
        <w:t xml:space="preserve">Total precipitation at the Flakkebjerg Research Centre, Denmark, during the months of April to August in </w:t>
      </w:r>
      <w:r w:rsidRPr="00417BA7">
        <w:t>2019 (EXP</w:t>
      </w:r>
      <w:r w:rsidRPr="00417BA7">
        <w:rPr>
          <w:vertAlign w:val="subscript"/>
        </w:rPr>
        <w:t>2019</w:t>
      </w:r>
      <w:r w:rsidRPr="00417BA7">
        <w:t>) and 2020 (EXP</w:t>
      </w:r>
      <w:r w:rsidRPr="00417BA7">
        <w:rPr>
          <w:vertAlign w:val="subscript"/>
        </w:rPr>
        <w:t>2020</w:t>
      </w:r>
      <w:r w:rsidRPr="00417BA7">
        <w:t xml:space="preserve">) </w:t>
      </w:r>
      <w:r w:rsidRPr="00417BA7">
        <w:rPr>
          <w:noProof/>
        </w:rPr>
        <w:t>compared with the 10-year average, from 2009 to 2018. Standard errors are presented in parentheses.</w:t>
      </w:r>
    </w:p>
    <w:tbl>
      <w:tblPr>
        <w:tblW w:w="5896" w:type="dxa"/>
        <w:tblLook w:val="04A0" w:firstRow="1" w:lastRow="0" w:firstColumn="1" w:lastColumn="0" w:noHBand="0" w:noVBand="1"/>
      </w:tblPr>
      <w:tblGrid>
        <w:gridCol w:w="988"/>
        <w:gridCol w:w="1272"/>
        <w:gridCol w:w="299"/>
        <w:gridCol w:w="1271"/>
        <w:gridCol w:w="299"/>
        <w:gridCol w:w="718"/>
        <w:gridCol w:w="1049"/>
      </w:tblGrid>
      <w:tr w:rsidR="001860A5" w:rsidRPr="00417BA7" w14:paraId="5E161C44" w14:textId="77777777" w:rsidTr="001860A5">
        <w:trPr>
          <w:trHeight w:val="175"/>
        </w:trPr>
        <w:tc>
          <w:tcPr>
            <w:tcW w:w="98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7B77200" w14:textId="77777777" w:rsidR="001860A5" w:rsidRPr="00417BA7" w:rsidRDefault="001860A5" w:rsidP="001860A5">
            <w:pPr>
              <w:rPr>
                <w:color w:val="000000"/>
              </w:rPr>
            </w:pPr>
            <w:r w:rsidRPr="00417BA7">
              <w:rPr>
                <w:color w:val="000000"/>
              </w:rPr>
              <w:t>Month</w:t>
            </w:r>
          </w:p>
        </w:tc>
        <w:tc>
          <w:tcPr>
            <w:tcW w:w="490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9D2160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Total precipitation</w:t>
            </w:r>
          </w:p>
        </w:tc>
      </w:tr>
      <w:tr w:rsidR="001860A5" w:rsidRPr="00417BA7" w14:paraId="6053FB95" w14:textId="77777777" w:rsidTr="001860A5">
        <w:trPr>
          <w:trHeight w:val="175"/>
        </w:trPr>
        <w:tc>
          <w:tcPr>
            <w:tcW w:w="98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4745FB" w14:textId="77777777" w:rsidR="001860A5" w:rsidRPr="00417BA7" w:rsidRDefault="001860A5" w:rsidP="001860A5">
            <w:pPr>
              <w:rPr>
                <w:color w:val="000000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546986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EXP</w:t>
            </w:r>
            <w:r w:rsidRPr="00417BA7">
              <w:rPr>
                <w:color w:val="000000"/>
                <w:vertAlign w:val="subscript"/>
              </w:rPr>
              <w:t>2019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61347D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276E28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EXP</w:t>
            </w:r>
            <w:r w:rsidRPr="00417BA7">
              <w:rPr>
                <w:color w:val="000000"/>
                <w:vertAlign w:val="subscript"/>
              </w:rPr>
              <w:t>2020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B9F110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17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61C875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0-year average</w:t>
            </w:r>
          </w:p>
        </w:tc>
      </w:tr>
      <w:tr w:rsidR="001860A5" w:rsidRPr="00417BA7" w14:paraId="7CB4775F" w14:textId="77777777" w:rsidTr="001860A5">
        <w:trPr>
          <w:trHeight w:val="175"/>
        </w:trPr>
        <w:tc>
          <w:tcPr>
            <w:tcW w:w="98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0E75D1F" w14:textId="77777777" w:rsidR="001860A5" w:rsidRPr="00417BA7" w:rsidRDefault="001860A5" w:rsidP="001860A5">
            <w:pPr>
              <w:rPr>
                <w:color w:val="000000"/>
              </w:rPr>
            </w:pPr>
          </w:p>
        </w:tc>
        <w:tc>
          <w:tcPr>
            <w:tcW w:w="490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EC2783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mm</w:t>
            </w:r>
          </w:p>
        </w:tc>
      </w:tr>
      <w:tr w:rsidR="001860A5" w:rsidRPr="00417BA7" w14:paraId="35DC957C" w14:textId="77777777" w:rsidTr="001860A5">
        <w:trPr>
          <w:trHeight w:val="175"/>
        </w:trPr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46CDA" w14:textId="77777777" w:rsidR="001860A5" w:rsidRPr="00417BA7" w:rsidRDefault="001860A5" w:rsidP="001860A5">
            <w:pPr>
              <w:rPr>
                <w:color w:val="000000"/>
              </w:rPr>
            </w:pPr>
            <w:r w:rsidRPr="00417BA7">
              <w:rPr>
                <w:color w:val="000000"/>
              </w:rPr>
              <w:t>April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0AC0D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3.4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56C28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2F0B5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8.1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90FBD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DCA82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27.1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EB904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4.2)</w:t>
            </w:r>
          </w:p>
        </w:tc>
      </w:tr>
      <w:tr w:rsidR="001860A5" w:rsidRPr="00417BA7" w14:paraId="366E6BB5" w14:textId="77777777" w:rsidTr="001860A5">
        <w:trPr>
          <w:trHeight w:val="175"/>
        </w:trPr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F9760" w14:textId="77777777" w:rsidR="001860A5" w:rsidRPr="00417BA7" w:rsidRDefault="001860A5" w:rsidP="001860A5">
            <w:pPr>
              <w:rPr>
                <w:color w:val="000000"/>
              </w:rPr>
            </w:pPr>
            <w:r w:rsidRPr="00417BA7">
              <w:rPr>
                <w:color w:val="000000"/>
              </w:rPr>
              <w:t>May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F3C34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48.7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57A2C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CB763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4.7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41CCB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16AB1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39.3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6E50F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6.1)</w:t>
            </w:r>
          </w:p>
        </w:tc>
      </w:tr>
      <w:tr w:rsidR="001860A5" w:rsidRPr="00417BA7" w14:paraId="48A51B4A" w14:textId="77777777" w:rsidTr="001860A5">
        <w:trPr>
          <w:trHeight w:val="175"/>
        </w:trPr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D0F3" w14:textId="77777777" w:rsidR="001860A5" w:rsidRPr="00417BA7" w:rsidRDefault="001860A5" w:rsidP="001860A5">
            <w:pPr>
              <w:rPr>
                <w:color w:val="000000"/>
              </w:rPr>
            </w:pPr>
            <w:r w:rsidRPr="00417BA7">
              <w:rPr>
                <w:color w:val="000000"/>
              </w:rPr>
              <w:t>June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ADE14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59.1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6A35E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641F6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48.5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D5B1A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CBB07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68.6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FD96F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5.8)</w:t>
            </w:r>
          </w:p>
        </w:tc>
      </w:tr>
      <w:tr w:rsidR="001860A5" w:rsidRPr="00417BA7" w14:paraId="6A342BB8" w14:textId="77777777" w:rsidTr="001860A5">
        <w:trPr>
          <w:trHeight w:val="175"/>
        </w:trPr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4C6EB" w14:textId="77777777" w:rsidR="001860A5" w:rsidRPr="00417BA7" w:rsidRDefault="001860A5" w:rsidP="001860A5">
            <w:pPr>
              <w:rPr>
                <w:color w:val="000000"/>
              </w:rPr>
            </w:pPr>
            <w:r w:rsidRPr="00417BA7">
              <w:rPr>
                <w:color w:val="000000"/>
              </w:rPr>
              <w:t>July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FE177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42.5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95FA3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6A12D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60.6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24350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CFB8D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54.1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B1F80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9.4)</w:t>
            </w:r>
          </w:p>
        </w:tc>
      </w:tr>
      <w:tr w:rsidR="001860A5" w:rsidRPr="00417BA7" w14:paraId="57DFA7C1" w14:textId="77777777" w:rsidTr="001860A5">
        <w:trPr>
          <w:trHeight w:val="175"/>
        </w:trPr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7E10DA" w14:textId="77777777" w:rsidR="001860A5" w:rsidRPr="00417BA7" w:rsidRDefault="001860A5" w:rsidP="001860A5">
            <w:pPr>
              <w:rPr>
                <w:color w:val="000000"/>
              </w:rPr>
            </w:pPr>
            <w:r w:rsidRPr="00417BA7">
              <w:rPr>
                <w:color w:val="000000"/>
              </w:rPr>
              <w:t>August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596152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55.3</w:t>
            </w:r>
          </w:p>
        </w:tc>
        <w:tc>
          <w:tcPr>
            <w:tcW w:w="2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F776D0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95ABF5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55.3</w:t>
            </w:r>
          </w:p>
        </w:tc>
        <w:tc>
          <w:tcPr>
            <w:tcW w:w="2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F297CA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B61829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66.9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C98AD4" w14:textId="77777777" w:rsidR="001860A5" w:rsidRPr="00417BA7" w:rsidRDefault="001860A5" w:rsidP="001860A5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2.8)</w:t>
            </w:r>
          </w:p>
        </w:tc>
      </w:tr>
    </w:tbl>
    <w:p w14:paraId="3A336E8E" w14:textId="77777777" w:rsidR="00814B7F" w:rsidRPr="00417BA7" w:rsidRDefault="00814B7F" w:rsidP="00142901">
      <w:pPr>
        <w:spacing w:line="480" w:lineRule="auto"/>
        <w:rPr>
          <w:b/>
          <w:noProof/>
        </w:rPr>
      </w:pPr>
    </w:p>
    <w:p w14:paraId="62251673" w14:textId="77777777" w:rsidR="00814B7F" w:rsidRPr="00417BA7" w:rsidRDefault="00814B7F">
      <w:pPr>
        <w:ind w:firstLine="646"/>
        <w:rPr>
          <w:b/>
          <w:noProof/>
        </w:rPr>
      </w:pPr>
      <w:r w:rsidRPr="00417BA7">
        <w:rPr>
          <w:b/>
          <w:noProof/>
        </w:rPr>
        <w:br w:type="page"/>
      </w:r>
    </w:p>
    <w:p w14:paraId="43DB23F3" w14:textId="77777777" w:rsidR="00DB4013" w:rsidRPr="00417BA7" w:rsidRDefault="001B612A" w:rsidP="00DB4013">
      <w:pPr>
        <w:spacing w:line="480" w:lineRule="auto"/>
      </w:pPr>
      <w:r w:rsidRPr="00417BA7">
        <w:rPr>
          <w:b/>
          <w:noProof/>
        </w:rPr>
        <w:lastRenderedPageBreak/>
        <w:t>Supplementary Table 3</w:t>
      </w:r>
      <w:r w:rsidR="00DD54CD" w:rsidRPr="00417BA7">
        <w:rPr>
          <w:b/>
          <w:noProof/>
        </w:rPr>
        <w:t xml:space="preserve">. </w:t>
      </w:r>
      <w:r w:rsidR="00DB4013" w:rsidRPr="00417BA7">
        <w:rPr>
          <w:noProof/>
        </w:rPr>
        <w:t>Target and achieved spring barley (</w:t>
      </w:r>
      <w:r w:rsidR="00DB4013" w:rsidRPr="00417BA7">
        <w:rPr>
          <w:i/>
          <w:noProof/>
        </w:rPr>
        <w:t>Hordeum vulgare</w:t>
      </w:r>
      <w:r w:rsidR="00DB4013" w:rsidRPr="00417BA7">
        <w:rPr>
          <w:noProof/>
        </w:rPr>
        <w:t>) crop densities</w:t>
      </w:r>
      <w:r w:rsidR="00383183" w:rsidRPr="00417BA7">
        <w:rPr>
          <w:b/>
          <w:noProof/>
        </w:rPr>
        <w:t xml:space="preserve"> </w:t>
      </w:r>
      <w:r w:rsidR="00383183" w:rsidRPr="00417BA7">
        <w:rPr>
          <w:noProof/>
        </w:rPr>
        <w:t>in</w:t>
      </w:r>
      <w:r w:rsidR="00383183" w:rsidRPr="00417BA7">
        <w:rPr>
          <w:b/>
          <w:noProof/>
        </w:rPr>
        <w:t xml:space="preserve"> </w:t>
      </w:r>
      <w:r w:rsidR="00DB4013" w:rsidRPr="00417BA7">
        <w:t>2019 (EXP</w:t>
      </w:r>
      <w:r w:rsidR="00DB4013" w:rsidRPr="00417BA7">
        <w:rPr>
          <w:vertAlign w:val="subscript"/>
        </w:rPr>
        <w:t>2019</w:t>
      </w:r>
      <w:r w:rsidR="00DB4013" w:rsidRPr="00417BA7">
        <w:t>) and 2020 (EXP</w:t>
      </w:r>
      <w:r w:rsidR="00DB4013" w:rsidRPr="00417BA7">
        <w:rPr>
          <w:vertAlign w:val="subscript"/>
        </w:rPr>
        <w:t>2020</w:t>
      </w:r>
      <w:r w:rsidR="00DB4013" w:rsidRPr="00417BA7">
        <w:t>) across treatment plots</w:t>
      </w:r>
      <w:r w:rsidR="00383183" w:rsidRPr="00417BA7">
        <w:t xml:space="preserve"> possessing</w:t>
      </w:r>
      <w:r w:rsidR="00DB4013" w:rsidRPr="00417BA7">
        <w:t xml:space="preserve"> row spacings of 15 cm (RS</w:t>
      </w:r>
      <w:r w:rsidR="00DB4013" w:rsidRPr="00417BA7">
        <w:rPr>
          <w:vertAlign w:val="subscript"/>
        </w:rPr>
        <w:t>15</w:t>
      </w:r>
      <w:r w:rsidR="00DB4013" w:rsidRPr="00417BA7">
        <w:t>) and 20 cm (RS</w:t>
      </w:r>
      <w:r w:rsidR="00DB4013" w:rsidRPr="00417BA7">
        <w:rPr>
          <w:vertAlign w:val="subscript"/>
        </w:rPr>
        <w:t>20</w:t>
      </w:r>
      <w:r w:rsidR="00DB4013" w:rsidRPr="00417BA7">
        <w:t>) and target densities of 200 (CD</w:t>
      </w:r>
      <w:r w:rsidR="00DB4013" w:rsidRPr="00417BA7">
        <w:rPr>
          <w:vertAlign w:val="subscript"/>
        </w:rPr>
        <w:t>200</w:t>
      </w:r>
      <w:r w:rsidR="00DB4013" w:rsidRPr="00417BA7">
        <w:t>), 300 (CD</w:t>
      </w:r>
      <w:r w:rsidR="00DB4013" w:rsidRPr="00417BA7">
        <w:rPr>
          <w:vertAlign w:val="subscript"/>
        </w:rPr>
        <w:t>300</w:t>
      </w:r>
      <w:r w:rsidR="00DB4013" w:rsidRPr="00417BA7">
        <w:t>), 400 (CD</w:t>
      </w:r>
      <w:r w:rsidR="00DB4013" w:rsidRPr="00417BA7">
        <w:rPr>
          <w:vertAlign w:val="subscript"/>
        </w:rPr>
        <w:t>400</w:t>
      </w:r>
      <w:r w:rsidR="00DB4013" w:rsidRPr="00417BA7">
        <w:t>), and 500 (CD</w:t>
      </w:r>
      <w:r w:rsidR="00DB4013" w:rsidRPr="00417BA7">
        <w:rPr>
          <w:vertAlign w:val="subscript"/>
        </w:rPr>
        <w:t>500</w:t>
      </w:r>
      <w:r w:rsidR="00DB4013" w:rsidRPr="00417BA7">
        <w:t>) plants m</w:t>
      </w:r>
      <w:r w:rsidR="00DB4013" w:rsidRPr="00417BA7">
        <w:rPr>
          <w:vertAlign w:val="superscript"/>
        </w:rPr>
        <w:t>-2</w:t>
      </w:r>
      <w:r w:rsidR="00DB4013" w:rsidRPr="00417BA7">
        <w:t xml:space="preserve">. </w:t>
      </w:r>
      <w:r w:rsidR="003E0635" w:rsidRPr="00417BA7">
        <w:t>Both f</w:t>
      </w:r>
      <w:r w:rsidR="00383183" w:rsidRPr="00417BA7">
        <w:t xml:space="preserve">ull-width </w:t>
      </w:r>
      <w:r w:rsidR="009736DA" w:rsidRPr="00417BA7">
        <w:t xml:space="preserve">and intra-row </w:t>
      </w:r>
      <w:r w:rsidR="00383183" w:rsidRPr="00417BA7">
        <w:t xml:space="preserve">crop densities are presented. </w:t>
      </w:r>
      <w:r w:rsidR="009736DA" w:rsidRPr="00417BA7">
        <w:t>Full-width densities</w:t>
      </w:r>
      <w:r w:rsidR="00952CA6" w:rsidRPr="00417BA7">
        <w:t xml:space="preserve"> are</w:t>
      </w:r>
      <w:r w:rsidR="009736DA" w:rsidRPr="00417BA7">
        <w:t xml:space="preserve"> </w:t>
      </w:r>
      <w:r w:rsidR="003E0635" w:rsidRPr="00417BA7">
        <w:t>calculated</w:t>
      </w:r>
      <w:r w:rsidR="009736DA" w:rsidRPr="00417BA7">
        <w:t xml:space="preserve"> </w:t>
      </w:r>
      <w:r w:rsidR="00952CA6" w:rsidRPr="00417BA7">
        <w:t xml:space="preserve">at field-scale, </w:t>
      </w:r>
      <w:r w:rsidR="009736DA" w:rsidRPr="00417BA7">
        <w:t>span</w:t>
      </w:r>
      <w:r w:rsidR="00952CA6" w:rsidRPr="00417BA7">
        <w:t>ning</w:t>
      </w:r>
      <w:r w:rsidR="009736DA" w:rsidRPr="00417BA7">
        <w:t xml:space="preserve"> across both the inter- and intra-row zone</w:t>
      </w:r>
      <w:r w:rsidR="00952CA6" w:rsidRPr="00417BA7">
        <w:t>s. I</w:t>
      </w:r>
      <w:r w:rsidR="009736DA" w:rsidRPr="00417BA7">
        <w:t xml:space="preserve">ntra-row densities are </w:t>
      </w:r>
      <w:r w:rsidR="003E0635" w:rsidRPr="00417BA7">
        <w:t xml:space="preserve">defined as </w:t>
      </w:r>
      <w:r w:rsidR="009736DA" w:rsidRPr="00417BA7">
        <w:t>7 cm wide band</w:t>
      </w:r>
      <w:r w:rsidR="003E0635" w:rsidRPr="00417BA7">
        <w:t xml:space="preserve">s </w:t>
      </w:r>
      <w:r w:rsidR="009736DA" w:rsidRPr="00417BA7">
        <w:t>centered on crop row</w:t>
      </w:r>
      <w:r w:rsidR="003E0635" w:rsidRPr="00417BA7">
        <w:t>s</w:t>
      </w:r>
      <w:r w:rsidR="009736DA" w:rsidRPr="00417BA7">
        <w:t xml:space="preserve">, </w:t>
      </w:r>
      <w:r w:rsidR="00052E70" w:rsidRPr="00417BA7">
        <w:t>which do not</w:t>
      </w:r>
      <w:r w:rsidR="009736DA" w:rsidRPr="00417BA7">
        <w:t xml:space="preserve"> </w:t>
      </w:r>
      <w:r w:rsidR="00052E70" w:rsidRPr="00417BA7">
        <w:t>receive</w:t>
      </w:r>
      <w:r w:rsidR="009736DA" w:rsidRPr="00417BA7">
        <w:t xml:space="preserve"> inter-row hoeing</w:t>
      </w:r>
      <w:r w:rsidR="003E0635" w:rsidRPr="00417BA7">
        <w:t>.</w:t>
      </w:r>
      <w:r w:rsidR="009736DA" w:rsidRPr="00417BA7">
        <w:t xml:space="preserve"> </w:t>
      </w:r>
      <w:r w:rsidR="00DB4013" w:rsidRPr="00417BA7">
        <w:t>Standard errors are presented in parentheses.</w:t>
      </w:r>
    </w:p>
    <w:tbl>
      <w:tblPr>
        <w:tblW w:w="9100" w:type="dxa"/>
        <w:tblLook w:val="04A0" w:firstRow="1" w:lastRow="0" w:firstColumn="1" w:lastColumn="0" w:noHBand="0" w:noVBand="1"/>
      </w:tblPr>
      <w:tblGrid>
        <w:gridCol w:w="1336"/>
        <w:gridCol w:w="670"/>
        <w:gridCol w:w="790"/>
        <w:gridCol w:w="1596"/>
        <w:gridCol w:w="276"/>
        <w:gridCol w:w="599"/>
        <w:gridCol w:w="864"/>
        <w:gridCol w:w="276"/>
        <w:gridCol w:w="1509"/>
        <w:gridCol w:w="276"/>
        <w:gridCol w:w="741"/>
        <w:gridCol w:w="817"/>
      </w:tblGrid>
      <w:tr w:rsidR="008B210F" w:rsidRPr="00417BA7" w14:paraId="1176C822" w14:textId="77777777" w:rsidTr="008B210F">
        <w:trPr>
          <w:trHeight w:val="312"/>
        </w:trPr>
        <w:tc>
          <w:tcPr>
            <w:tcW w:w="12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F09E1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 </w:t>
            </w:r>
          </w:p>
        </w:tc>
        <w:tc>
          <w:tcPr>
            <w:tcW w:w="1320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B2AC617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Treatment</w:t>
            </w:r>
          </w:p>
        </w:tc>
        <w:tc>
          <w:tcPr>
            <w:tcW w:w="32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FE59E4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Full-width crop density</w:t>
            </w:r>
          </w:p>
        </w:tc>
        <w:tc>
          <w:tcPr>
            <w:tcW w:w="1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B4B47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 </w:t>
            </w:r>
          </w:p>
        </w:tc>
        <w:tc>
          <w:tcPr>
            <w:tcW w:w="32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13DFA0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Intra-row crop density</w:t>
            </w:r>
          </w:p>
        </w:tc>
      </w:tr>
      <w:tr w:rsidR="008B210F" w:rsidRPr="00417BA7" w14:paraId="3661F3E0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86D03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Experiment</w:t>
            </w:r>
          </w:p>
        </w:tc>
        <w:tc>
          <w:tcPr>
            <w:tcW w:w="132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AAC975" w14:textId="77777777" w:rsidR="008B210F" w:rsidRPr="00417BA7" w:rsidRDefault="008B210F" w:rsidP="008B210F">
            <w:pPr>
              <w:rPr>
                <w:color w:val="000000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FF5E47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Target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09C4B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4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089C33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Achieved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D17C9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6649E4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Target</w:t>
            </w: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2DA1CA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A4CD39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Achieved</w:t>
            </w:r>
          </w:p>
        </w:tc>
      </w:tr>
      <w:tr w:rsidR="008B210F" w:rsidRPr="00417BA7" w14:paraId="38648629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D5AF11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 </w:t>
            </w:r>
          </w:p>
        </w:tc>
        <w:tc>
          <w:tcPr>
            <w:tcW w:w="1320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A9FF16" w14:textId="77777777" w:rsidR="008B210F" w:rsidRPr="00417BA7" w:rsidRDefault="008B210F" w:rsidP="008B210F">
            <w:pPr>
              <w:rPr>
                <w:color w:val="000000"/>
              </w:rPr>
            </w:pPr>
          </w:p>
        </w:tc>
        <w:tc>
          <w:tcPr>
            <w:tcW w:w="6560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ABB5A6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no. m</w:t>
            </w:r>
            <w:r w:rsidRPr="00417BA7">
              <w:rPr>
                <w:color w:val="000000"/>
                <w:vertAlign w:val="superscript"/>
              </w:rPr>
              <w:t>−2</w:t>
            </w:r>
          </w:p>
        </w:tc>
      </w:tr>
      <w:tr w:rsidR="008B210F" w:rsidRPr="00417BA7" w14:paraId="36B01542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B991B" w14:textId="77777777" w:rsidR="008B210F" w:rsidRPr="00417BA7" w:rsidRDefault="008B210F" w:rsidP="008B210F">
            <w:r w:rsidRPr="00417BA7">
              <w:t>EXP</w:t>
            </w:r>
            <w:r w:rsidRPr="00417BA7">
              <w:rPr>
                <w:vertAlign w:val="subscript"/>
              </w:rPr>
              <w:t>2019</w:t>
            </w: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D5BDA" w14:textId="77777777" w:rsidR="008B210F" w:rsidRPr="00417BA7" w:rsidRDefault="008B210F" w:rsidP="008B210F">
            <w:r w:rsidRPr="00417BA7">
              <w:t>RS</w:t>
            </w:r>
            <w:r w:rsidRPr="00417BA7">
              <w:rPr>
                <w:vertAlign w:val="subscript"/>
              </w:rPr>
              <w:t>15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99922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CD</w:t>
            </w:r>
            <w:r w:rsidRPr="00417BA7">
              <w:rPr>
                <w:color w:val="000000"/>
                <w:vertAlign w:val="subscript"/>
              </w:rPr>
              <w:t>20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46625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200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F8D82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47590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215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EFE24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7)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8630C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CB77F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429</w:t>
            </w: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871F4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89049" w14:textId="77777777" w:rsidR="008B210F" w:rsidRPr="00417BA7" w:rsidRDefault="008B210F" w:rsidP="008B210F">
            <w:pPr>
              <w:jc w:val="center"/>
            </w:pPr>
            <w:r w:rsidRPr="00417BA7">
              <w:t xml:space="preserve"> 461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3F08C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5)</w:t>
            </w:r>
          </w:p>
        </w:tc>
      </w:tr>
      <w:tr w:rsidR="008B210F" w:rsidRPr="00417BA7" w14:paraId="14A814C1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C5C1F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6CE40" w14:textId="77777777" w:rsidR="008B210F" w:rsidRPr="00417BA7" w:rsidRDefault="008B210F" w:rsidP="008B210F">
            <w:pPr>
              <w:rPr>
                <w:sz w:val="20"/>
                <w:szCs w:val="20"/>
              </w:rPr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367E9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CD</w:t>
            </w:r>
            <w:r w:rsidRPr="00417BA7">
              <w:rPr>
                <w:color w:val="000000"/>
                <w:vertAlign w:val="subscript"/>
              </w:rPr>
              <w:t>30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61676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300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864E9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439C0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298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8654B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9)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2F9B0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1B020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643</w:t>
            </w: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E97A2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C2426" w14:textId="77777777" w:rsidR="008B210F" w:rsidRPr="00417BA7" w:rsidRDefault="008B210F" w:rsidP="008B210F">
            <w:pPr>
              <w:jc w:val="center"/>
            </w:pPr>
            <w:r w:rsidRPr="00417BA7">
              <w:t xml:space="preserve"> 639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3C136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9)</w:t>
            </w:r>
          </w:p>
        </w:tc>
      </w:tr>
      <w:tr w:rsidR="008B210F" w:rsidRPr="00417BA7" w14:paraId="2BBE43EC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0E551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A068D" w14:textId="77777777" w:rsidR="008B210F" w:rsidRPr="00417BA7" w:rsidRDefault="008B210F" w:rsidP="008B210F">
            <w:pPr>
              <w:rPr>
                <w:sz w:val="20"/>
                <w:szCs w:val="20"/>
              </w:rPr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A3CEC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CD</w:t>
            </w:r>
            <w:r w:rsidRPr="00417BA7">
              <w:rPr>
                <w:color w:val="000000"/>
                <w:vertAlign w:val="subscript"/>
              </w:rPr>
              <w:t>40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FDA36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400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33777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38EA5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402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4358C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3)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6FB06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8F3BD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857</w:t>
            </w: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B87CD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5C421" w14:textId="77777777" w:rsidR="008B210F" w:rsidRPr="00417BA7" w:rsidRDefault="008B210F" w:rsidP="008B210F">
            <w:pPr>
              <w:jc w:val="center"/>
            </w:pPr>
            <w:r w:rsidRPr="00417BA7">
              <w:t xml:space="preserve"> 861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1D4D1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28)</w:t>
            </w:r>
          </w:p>
        </w:tc>
      </w:tr>
      <w:tr w:rsidR="008B210F" w:rsidRPr="00417BA7" w14:paraId="61497F48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08116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5065A" w14:textId="77777777" w:rsidR="008B210F" w:rsidRPr="00417BA7" w:rsidRDefault="008B210F" w:rsidP="008B210F">
            <w:pPr>
              <w:rPr>
                <w:sz w:val="20"/>
                <w:szCs w:val="20"/>
              </w:rPr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190F9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CD</w:t>
            </w:r>
            <w:r w:rsidRPr="00417BA7">
              <w:rPr>
                <w:color w:val="000000"/>
                <w:vertAlign w:val="subscript"/>
              </w:rPr>
              <w:t>50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3780D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500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14B29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D45D4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516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C9900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9)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67DAC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0262B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071</w:t>
            </w: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53508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06606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105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6C03C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41)</w:t>
            </w:r>
          </w:p>
        </w:tc>
      </w:tr>
      <w:tr w:rsidR="008B210F" w:rsidRPr="00417BA7" w14:paraId="6A7731F9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4E3EB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88463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RS</w:t>
            </w:r>
            <w:r w:rsidRPr="00417BA7">
              <w:rPr>
                <w:color w:val="000000"/>
                <w:vertAlign w:val="subscript"/>
              </w:rPr>
              <w:t>2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BB7E3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CD</w:t>
            </w:r>
            <w:r w:rsidRPr="00417BA7">
              <w:rPr>
                <w:color w:val="000000"/>
                <w:vertAlign w:val="subscript"/>
              </w:rPr>
              <w:t>20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A44D9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200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01A51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E54F7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235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E62C5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0)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FEDA4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C90C1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571</w:t>
            </w: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A36B2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12ACC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671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3AFAC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28)</w:t>
            </w:r>
          </w:p>
        </w:tc>
      </w:tr>
      <w:tr w:rsidR="008B210F" w:rsidRPr="00417BA7" w14:paraId="1A8B6C31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50B26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9AE03" w14:textId="77777777" w:rsidR="008B210F" w:rsidRPr="00417BA7" w:rsidRDefault="008B210F" w:rsidP="008B210F">
            <w:pPr>
              <w:rPr>
                <w:sz w:val="20"/>
                <w:szCs w:val="20"/>
              </w:rPr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570A7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CD</w:t>
            </w:r>
            <w:r w:rsidRPr="00417BA7">
              <w:rPr>
                <w:color w:val="000000"/>
                <w:vertAlign w:val="subscript"/>
              </w:rPr>
              <w:t>30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F55B0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300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7226C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0543E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339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C7B2F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0)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7771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8FAD4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857</w:t>
            </w: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B4325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BE21E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97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E8684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29)</w:t>
            </w:r>
          </w:p>
        </w:tc>
      </w:tr>
      <w:tr w:rsidR="008B210F" w:rsidRPr="00417BA7" w14:paraId="4D30CF54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25F8D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89690" w14:textId="77777777" w:rsidR="008B210F" w:rsidRPr="00417BA7" w:rsidRDefault="008B210F" w:rsidP="008B210F">
            <w:pPr>
              <w:rPr>
                <w:sz w:val="20"/>
                <w:szCs w:val="20"/>
              </w:rPr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4F358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CD</w:t>
            </w:r>
            <w:r w:rsidRPr="00417BA7">
              <w:rPr>
                <w:color w:val="000000"/>
                <w:vertAlign w:val="subscript"/>
              </w:rPr>
              <w:t>40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8596D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400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B7800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763D3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438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D8EF7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4)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25034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BB6C1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143</w:t>
            </w: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ED81D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5ADBF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253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750BA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40)</w:t>
            </w:r>
          </w:p>
        </w:tc>
      </w:tr>
      <w:tr w:rsidR="008B210F" w:rsidRPr="00417BA7" w14:paraId="259A7705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EA899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6E2AD" w14:textId="77777777" w:rsidR="008B210F" w:rsidRPr="00417BA7" w:rsidRDefault="008B210F" w:rsidP="008B210F">
            <w:pPr>
              <w:rPr>
                <w:sz w:val="20"/>
                <w:szCs w:val="20"/>
              </w:rPr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2F2AB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CD</w:t>
            </w:r>
            <w:r w:rsidRPr="00417BA7">
              <w:rPr>
                <w:color w:val="000000"/>
                <w:vertAlign w:val="subscript"/>
              </w:rPr>
              <w:t>50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47293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500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C2CD3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04FB4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558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E76F1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8)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5F17C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E1EA6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429</w:t>
            </w: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AC922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2D686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593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C9CDB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52)</w:t>
            </w:r>
          </w:p>
        </w:tc>
      </w:tr>
      <w:tr w:rsidR="008B210F" w:rsidRPr="00417BA7" w14:paraId="7B7723E5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4BF3A" w14:textId="77777777" w:rsidR="008B210F" w:rsidRPr="00417BA7" w:rsidRDefault="008B210F" w:rsidP="008B210F">
            <w:r w:rsidRPr="00417BA7">
              <w:t>EXP</w:t>
            </w:r>
            <w:r w:rsidRPr="00417BA7">
              <w:rPr>
                <w:vertAlign w:val="subscript"/>
              </w:rPr>
              <w:t>2020</w:t>
            </w: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8E7B1" w14:textId="77777777" w:rsidR="008B210F" w:rsidRPr="00417BA7" w:rsidRDefault="008B210F" w:rsidP="008B210F">
            <w:r w:rsidRPr="00417BA7">
              <w:t>RS</w:t>
            </w:r>
            <w:r w:rsidRPr="00417BA7">
              <w:rPr>
                <w:vertAlign w:val="subscript"/>
              </w:rPr>
              <w:t>15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D400D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CD</w:t>
            </w:r>
            <w:r w:rsidRPr="00417BA7">
              <w:rPr>
                <w:color w:val="000000"/>
                <w:vertAlign w:val="subscript"/>
              </w:rPr>
              <w:t>20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F08E5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200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4E853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1754C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60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DA07A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8)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2472D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187E6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429</w:t>
            </w: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77AD0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F6BDB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343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998C9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8)</w:t>
            </w:r>
          </w:p>
        </w:tc>
      </w:tr>
      <w:tr w:rsidR="008B210F" w:rsidRPr="00417BA7" w14:paraId="0B2210AE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8EFF8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AC69A" w14:textId="77777777" w:rsidR="008B210F" w:rsidRPr="00417BA7" w:rsidRDefault="008B210F" w:rsidP="008B210F">
            <w:pPr>
              <w:rPr>
                <w:sz w:val="20"/>
                <w:szCs w:val="20"/>
              </w:rPr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1BCB1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CD</w:t>
            </w:r>
            <w:r w:rsidRPr="00417BA7">
              <w:rPr>
                <w:color w:val="000000"/>
                <w:vertAlign w:val="subscript"/>
              </w:rPr>
              <w:t>30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0955C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300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EE7B3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BB2D8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244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8C2C3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7)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498D2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76BEF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643</w:t>
            </w: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479C6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0ABD9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523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D74AF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6)</w:t>
            </w:r>
          </w:p>
        </w:tc>
      </w:tr>
      <w:tr w:rsidR="008B210F" w:rsidRPr="00417BA7" w14:paraId="47F9FFEC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6920B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D77A2" w14:textId="77777777" w:rsidR="008B210F" w:rsidRPr="00417BA7" w:rsidRDefault="008B210F" w:rsidP="008B210F">
            <w:pPr>
              <w:rPr>
                <w:sz w:val="20"/>
                <w:szCs w:val="20"/>
              </w:rPr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327D7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CD</w:t>
            </w:r>
            <w:r w:rsidRPr="00417BA7">
              <w:rPr>
                <w:color w:val="000000"/>
                <w:vertAlign w:val="subscript"/>
              </w:rPr>
              <w:t>40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C4078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400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1FB82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A81BE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298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035DB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7)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EF89D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461CD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857</w:t>
            </w: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8A2E0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D6E6D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639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21986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36)</w:t>
            </w:r>
          </w:p>
        </w:tc>
      </w:tr>
      <w:tr w:rsidR="008B210F" w:rsidRPr="00417BA7" w14:paraId="7C5E86DC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BDD32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1A68B" w14:textId="77777777" w:rsidR="008B210F" w:rsidRPr="00417BA7" w:rsidRDefault="008B210F" w:rsidP="008B210F">
            <w:pPr>
              <w:rPr>
                <w:sz w:val="20"/>
                <w:szCs w:val="20"/>
              </w:rPr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F2B78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CD</w:t>
            </w:r>
            <w:r w:rsidRPr="00417BA7">
              <w:rPr>
                <w:color w:val="000000"/>
                <w:vertAlign w:val="subscript"/>
              </w:rPr>
              <w:t>50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34F91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500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057A0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E68D3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369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81601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26)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11CC5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9ADCB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071</w:t>
            </w: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D4B19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6A56B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791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4E193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55)</w:t>
            </w:r>
          </w:p>
        </w:tc>
      </w:tr>
      <w:tr w:rsidR="008B210F" w:rsidRPr="00417BA7" w14:paraId="745B8E11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8AA8B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383D1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RS</w:t>
            </w:r>
            <w:r w:rsidRPr="00417BA7">
              <w:rPr>
                <w:color w:val="000000"/>
                <w:vertAlign w:val="subscript"/>
              </w:rPr>
              <w:t>2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4C349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CD</w:t>
            </w:r>
            <w:r w:rsidRPr="00417BA7">
              <w:rPr>
                <w:color w:val="000000"/>
                <w:vertAlign w:val="subscript"/>
              </w:rPr>
              <w:t>20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4C9F8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200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51214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33AB8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58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07A30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5)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C5901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F65D6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571</w:t>
            </w: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2A0DB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1AA6D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451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412A1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3)</w:t>
            </w:r>
          </w:p>
        </w:tc>
      </w:tr>
      <w:tr w:rsidR="008B210F" w:rsidRPr="00417BA7" w14:paraId="1BF5C29E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60B5F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F3C9E" w14:textId="77777777" w:rsidR="008B210F" w:rsidRPr="00417BA7" w:rsidRDefault="008B210F" w:rsidP="008B210F">
            <w:pPr>
              <w:rPr>
                <w:sz w:val="20"/>
                <w:szCs w:val="20"/>
              </w:rPr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52BAD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CD</w:t>
            </w:r>
            <w:r w:rsidRPr="00417BA7">
              <w:rPr>
                <w:color w:val="000000"/>
                <w:vertAlign w:val="subscript"/>
              </w:rPr>
              <w:t>30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9611D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300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F8A80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118BC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251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E9BAB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0)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6D1E1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E67A7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857</w:t>
            </w: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B2D03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AA089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717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D7672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29)</w:t>
            </w:r>
          </w:p>
        </w:tc>
      </w:tr>
      <w:tr w:rsidR="008B210F" w:rsidRPr="00417BA7" w14:paraId="151D375D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7DAA6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BF56E" w14:textId="77777777" w:rsidR="008B210F" w:rsidRPr="00417BA7" w:rsidRDefault="008B210F" w:rsidP="008B210F">
            <w:pPr>
              <w:rPr>
                <w:sz w:val="20"/>
                <w:szCs w:val="20"/>
              </w:rPr>
            </w:pPr>
          </w:p>
        </w:tc>
        <w:tc>
          <w:tcPr>
            <w:tcW w:w="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38914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CD</w:t>
            </w:r>
            <w:r w:rsidRPr="00417BA7">
              <w:rPr>
                <w:color w:val="000000"/>
                <w:vertAlign w:val="subscript"/>
              </w:rPr>
              <w:t>40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E9185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400</w:t>
            </w:r>
          </w:p>
        </w:tc>
        <w:tc>
          <w:tcPr>
            <w:tcW w:w="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15936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82172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329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7C80F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8)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2E9C0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E3FCC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143</w:t>
            </w: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22ECE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A696F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 xml:space="preserve"> 941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B7D93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53)</w:t>
            </w:r>
          </w:p>
        </w:tc>
      </w:tr>
      <w:tr w:rsidR="008B210F" w:rsidRPr="00417BA7" w14:paraId="1A7CEA56" w14:textId="77777777" w:rsidTr="008B210F">
        <w:trPr>
          <w:trHeight w:val="312"/>
        </w:trPr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E19ECA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 </w:t>
            </w:r>
          </w:p>
        </w:tc>
        <w:tc>
          <w:tcPr>
            <w:tcW w:w="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95611C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 </w:t>
            </w:r>
          </w:p>
        </w:tc>
        <w:tc>
          <w:tcPr>
            <w:tcW w:w="7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BB2BB6" w14:textId="77777777" w:rsidR="008B210F" w:rsidRPr="00417BA7" w:rsidRDefault="008B210F" w:rsidP="008B210F">
            <w:pPr>
              <w:rPr>
                <w:color w:val="000000"/>
              </w:rPr>
            </w:pPr>
            <w:r w:rsidRPr="00417BA7">
              <w:rPr>
                <w:color w:val="000000"/>
              </w:rPr>
              <w:t>CD</w:t>
            </w:r>
            <w:r w:rsidRPr="00417BA7">
              <w:rPr>
                <w:color w:val="000000"/>
                <w:vertAlign w:val="subscript"/>
              </w:rPr>
              <w:t>500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88DC54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500</w:t>
            </w:r>
          </w:p>
        </w:tc>
        <w:tc>
          <w:tcPr>
            <w:tcW w:w="1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795C0E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 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CD613F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389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1897C3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16)</w:t>
            </w:r>
          </w:p>
        </w:tc>
        <w:tc>
          <w:tcPr>
            <w:tcW w:w="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82E091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 </w:t>
            </w:r>
          </w:p>
        </w:tc>
        <w:tc>
          <w:tcPr>
            <w:tcW w:w="15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EDF484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429</w:t>
            </w:r>
          </w:p>
        </w:tc>
        <w:tc>
          <w:tcPr>
            <w:tcW w:w="1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CA3D9F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AAFC84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1112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A62240" w14:textId="77777777" w:rsidR="008B210F" w:rsidRPr="00417BA7" w:rsidRDefault="008B210F" w:rsidP="008B210F">
            <w:pPr>
              <w:jc w:val="center"/>
              <w:rPr>
                <w:color w:val="000000"/>
              </w:rPr>
            </w:pPr>
            <w:r w:rsidRPr="00417BA7">
              <w:rPr>
                <w:color w:val="000000"/>
              </w:rPr>
              <w:t>(±47)</w:t>
            </w:r>
          </w:p>
        </w:tc>
      </w:tr>
    </w:tbl>
    <w:p w14:paraId="4536AD19" w14:textId="77777777" w:rsidR="00142901" w:rsidRPr="00417BA7" w:rsidRDefault="001B612A" w:rsidP="00142901">
      <w:pPr>
        <w:spacing w:line="480" w:lineRule="auto"/>
        <w:rPr>
          <w:b/>
          <w:noProof/>
        </w:rPr>
      </w:pPr>
      <w:r w:rsidRPr="00417BA7">
        <w:rPr>
          <w:b/>
        </w:rPr>
        <w:lastRenderedPageBreak/>
        <w:t>Supplementary Table 4</w:t>
      </w:r>
      <w:r w:rsidR="00142901" w:rsidRPr="00417BA7">
        <w:rPr>
          <w:b/>
        </w:rPr>
        <w:t>.</w:t>
      </w:r>
      <w:r w:rsidR="00142901" w:rsidRPr="00417BA7">
        <w:t xml:space="preserve"> Estimates of parameters </w:t>
      </w:r>
      <w:r w:rsidR="00142901" w:rsidRPr="00417BA7">
        <w:rPr>
          <w:i/>
        </w:rPr>
        <w:t>a</w:t>
      </w:r>
      <w:r w:rsidR="00142901" w:rsidRPr="00417BA7">
        <w:t xml:space="preserve"> and </w:t>
      </w:r>
      <w:r w:rsidR="00142901" w:rsidRPr="00417BA7">
        <w:rPr>
          <w:i/>
        </w:rPr>
        <w:t>b</w:t>
      </w:r>
      <w:r w:rsidR="00142901" w:rsidRPr="00417BA7">
        <w:t xml:space="preserve"> for spring barley crop (</w:t>
      </w:r>
      <w:r w:rsidR="00142901" w:rsidRPr="00417BA7">
        <w:rPr>
          <w:i/>
        </w:rPr>
        <w:t>Hordeum vulgare</w:t>
      </w:r>
      <w:r w:rsidR="00142901" w:rsidRPr="00417BA7">
        <w:t>) biomass from Equation (1). Parameter estimates of the reduced model are shown for experiments performed in 2020 (EXP</w:t>
      </w:r>
      <w:r w:rsidR="00142901" w:rsidRPr="00417BA7">
        <w:rPr>
          <w:vertAlign w:val="subscript"/>
        </w:rPr>
        <w:t>2020</w:t>
      </w:r>
      <w:r w:rsidR="00142901" w:rsidRPr="00417BA7">
        <w:t>) among plots sown to 15 cm (RS</w:t>
      </w:r>
      <w:r w:rsidR="00142901" w:rsidRPr="00417BA7">
        <w:rPr>
          <w:vertAlign w:val="subscript"/>
        </w:rPr>
        <w:t>15</w:t>
      </w:r>
      <w:r w:rsidR="00142901" w:rsidRPr="00417BA7">
        <w:t>) and 20 cm (RS</w:t>
      </w:r>
      <w:r w:rsidR="00142901" w:rsidRPr="00417BA7">
        <w:rPr>
          <w:vertAlign w:val="subscript"/>
        </w:rPr>
        <w:t>20</w:t>
      </w:r>
      <w:r w:rsidR="00142901" w:rsidRPr="00417BA7">
        <w:t>) row spacings, receiving treatment with herbicide (</w:t>
      </w:r>
      <w:proofErr w:type="spellStart"/>
      <w:r w:rsidR="00142901" w:rsidRPr="00417BA7">
        <w:t>WMT</w:t>
      </w:r>
      <w:r w:rsidR="00142901" w:rsidRPr="00417BA7">
        <w:rPr>
          <w:vertAlign w:val="subscript"/>
        </w:rPr>
        <w:t>herbicide</w:t>
      </w:r>
      <w:proofErr w:type="spellEnd"/>
      <w:r w:rsidR="00142901" w:rsidRPr="00417BA7">
        <w:t>), no additional weed management treatment (</w:t>
      </w:r>
      <w:proofErr w:type="spellStart"/>
      <w:r w:rsidR="00142901" w:rsidRPr="00417BA7">
        <w:t>WMT</w:t>
      </w:r>
      <w:r w:rsidR="00142901" w:rsidRPr="00417BA7">
        <w:rPr>
          <w:vertAlign w:val="subscript"/>
        </w:rPr>
        <w:t>weedy</w:t>
      </w:r>
      <w:proofErr w:type="spellEnd"/>
      <w:r w:rsidR="00142901" w:rsidRPr="00417BA7">
        <w:t>), and pre-emergence tine harrowing (</w:t>
      </w:r>
      <w:proofErr w:type="spellStart"/>
      <w:r w:rsidR="00142901" w:rsidRPr="00417BA7">
        <w:t>WMT</w:t>
      </w:r>
      <w:r w:rsidR="00142901" w:rsidRPr="00417BA7">
        <w:rPr>
          <w:vertAlign w:val="subscript"/>
        </w:rPr>
        <w:t>tineharrow</w:t>
      </w:r>
      <w:proofErr w:type="spellEnd"/>
      <w:r w:rsidR="00142901" w:rsidRPr="00417BA7">
        <w:t>). All plots received inter-row hoeing.</w:t>
      </w:r>
    </w:p>
    <w:tbl>
      <w:tblPr>
        <w:tblW w:w="6721" w:type="dxa"/>
        <w:tblLook w:val="04A0" w:firstRow="1" w:lastRow="0" w:firstColumn="1" w:lastColumn="0" w:noHBand="0" w:noVBand="1"/>
      </w:tblPr>
      <w:tblGrid>
        <w:gridCol w:w="1336"/>
        <w:gridCol w:w="670"/>
        <w:gridCol w:w="1519"/>
        <w:gridCol w:w="1000"/>
        <w:gridCol w:w="276"/>
        <w:gridCol w:w="2271"/>
      </w:tblGrid>
      <w:tr w:rsidR="00142901" w:rsidRPr="00417BA7" w14:paraId="573DD948" w14:textId="77777777" w:rsidTr="00405272">
        <w:trPr>
          <w:trHeight w:val="360"/>
        </w:trPr>
        <w:tc>
          <w:tcPr>
            <w:tcW w:w="120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D9B7956" w14:textId="77777777" w:rsidR="00142901" w:rsidRPr="00417BA7" w:rsidRDefault="00142901" w:rsidP="00405272">
            <w:r w:rsidRPr="00417BA7">
              <w:t>Experiment</w:t>
            </w:r>
          </w:p>
        </w:tc>
        <w:tc>
          <w:tcPr>
            <w:tcW w:w="2080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8ACF9B" w14:textId="77777777" w:rsidR="00142901" w:rsidRPr="00417BA7" w:rsidRDefault="00142901" w:rsidP="00405272">
            <w:r w:rsidRPr="00417BA7">
              <w:t>Treatment</w:t>
            </w:r>
          </w:p>
        </w:tc>
        <w:tc>
          <w:tcPr>
            <w:tcW w:w="34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4B2E58" w14:textId="77777777" w:rsidR="00142901" w:rsidRPr="00417BA7" w:rsidRDefault="00142901" w:rsidP="00405272">
            <w:pPr>
              <w:jc w:val="center"/>
            </w:pPr>
            <w:r w:rsidRPr="00417BA7">
              <w:t>Crop biomass</w:t>
            </w:r>
          </w:p>
        </w:tc>
      </w:tr>
      <w:tr w:rsidR="00142901" w:rsidRPr="00417BA7" w14:paraId="7219782D" w14:textId="77777777" w:rsidTr="00405272">
        <w:trPr>
          <w:trHeight w:val="360"/>
        </w:trPr>
        <w:tc>
          <w:tcPr>
            <w:tcW w:w="12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AC58DE6" w14:textId="77777777" w:rsidR="00142901" w:rsidRPr="00417BA7" w:rsidRDefault="00142901" w:rsidP="00405272"/>
        </w:tc>
        <w:tc>
          <w:tcPr>
            <w:tcW w:w="2080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7E19C3B" w14:textId="77777777" w:rsidR="00142901" w:rsidRPr="00417BA7" w:rsidRDefault="00142901" w:rsidP="00405272"/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3337A8" w14:textId="77777777" w:rsidR="00142901" w:rsidRPr="00417BA7" w:rsidRDefault="00142901" w:rsidP="00405272">
            <w:pPr>
              <w:jc w:val="center"/>
              <w:rPr>
                <w:i/>
                <w:iCs/>
              </w:rPr>
            </w:pPr>
            <w:r w:rsidRPr="00417BA7">
              <w:rPr>
                <w:i/>
                <w:iCs/>
              </w:rPr>
              <w:t>a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B1906" w14:textId="77777777" w:rsidR="00142901" w:rsidRPr="00417BA7" w:rsidRDefault="00142901" w:rsidP="00405272">
            <w:pPr>
              <w:jc w:val="center"/>
              <w:rPr>
                <w:i/>
                <w:iCs/>
              </w:rPr>
            </w:pP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2BD1B8" w14:textId="77777777" w:rsidR="00142901" w:rsidRPr="00417BA7" w:rsidRDefault="00142901" w:rsidP="00405272">
            <w:pPr>
              <w:jc w:val="center"/>
              <w:rPr>
                <w:i/>
                <w:iCs/>
              </w:rPr>
            </w:pPr>
            <w:r w:rsidRPr="00417BA7">
              <w:rPr>
                <w:i/>
                <w:iCs/>
              </w:rPr>
              <w:t>b</w:t>
            </w:r>
          </w:p>
        </w:tc>
      </w:tr>
      <w:tr w:rsidR="00142901" w:rsidRPr="00417BA7" w14:paraId="3A80D662" w14:textId="77777777" w:rsidTr="00405272">
        <w:trPr>
          <w:trHeight w:val="360"/>
        </w:trPr>
        <w:tc>
          <w:tcPr>
            <w:tcW w:w="12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6244BC2" w14:textId="77777777" w:rsidR="00142901" w:rsidRPr="00417BA7" w:rsidRDefault="00142901" w:rsidP="00405272"/>
        </w:tc>
        <w:tc>
          <w:tcPr>
            <w:tcW w:w="2080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97B4398" w14:textId="77777777" w:rsidR="00142901" w:rsidRPr="00417BA7" w:rsidRDefault="00142901" w:rsidP="00405272"/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DCEA33" w14:textId="77777777" w:rsidR="00142901" w:rsidRPr="00417BA7" w:rsidRDefault="00142901" w:rsidP="00405272">
            <w:pPr>
              <w:jc w:val="center"/>
            </w:pPr>
            <w:r w:rsidRPr="00417BA7">
              <w:t>g m</w:t>
            </w:r>
            <w:r w:rsidRPr="00417BA7">
              <w:rPr>
                <w:vertAlign w:val="superscript"/>
              </w:rPr>
              <w:t>-2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1610B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C4DDE1" w14:textId="77777777" w:rsidR="00142901" w:rsidRPr="00417BA7" w:rsidRDefault="00142901" w:rsidP="00405272">
            <w:pPr>
              <w:jc w:val="center"/>
            </w:pPr>
            <w:r w:rsidRPr="00417BA7">
              <w:t>g m</w:t>
            </w:r>
            <w:r w:rsidRPr="00417BA7">
              <w:rPr>
                <w:vertAlign w:val="superscript"/>
              </w:rPr>
              <w:t>-2</w:t>
            </w:r>
            <w:r w:rsidRPr="00417BA7">
              <w:t xml:space="preserve"> plant</w:t>
            </w:r>
            <w:r w:rsidRPr="00417BA7">
              <w:rPr>
                <w:vertAlign w:val="superscript"/>
              </w:rPr>
              <w:t>-1</w:t>
            </w:r>
          </w:p>
        </w:tc>
      </w:tr>
      <w:tr w:rsidR="00142901" w:rsidRPr="00417BA7" w14:paraId="0328CB3A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D38AD" w14:textId="77777777" w:rsidR="00142901" w:rsidRPr="00417BA7" w:rsidRDefault="00142901" w:rsidP="00405272">
            <w:r w:rsidRPr="00417BA7">
              <w:t>EXP</w:t>
            </w:r>
            <w:r w:rsidRPr="00417BA7">
              <w:rPr>
                <w:vertAlign w:val="subscript"/>
              </w:rPr>
              <w:t>2020</w:t>
            </w: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44533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15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F9537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herbicide</w:t>
            </w:r>
            <w:proofErr w:type="spellEnd"/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C10BC" w14:textId="77777777" w:rsidR="00142901" w:rsidRPr="00417BA7" w:rsidRDefault="00142901" w:rsidP="00405272">
            <w:pPr>
              <w:jc w:val="center"/>
            </w:pPr>
            <w:r w:rsidRPr="00417BA7">
              <w:t>592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AC726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6E841" w14:textId="77777777" w:rsidR="00142901" w:rsidRPr="00417BA7" w:rsidRDefault="00142901" w:rsidP="00405272">
            <w:pPr>
              <w:jc w:val="center"/>
            </w:pPr>
            <w:r w:rsidRPr="00417BA7">
              <w:t>0.3553</w:t>
            </w:r>
          </w:p>
        </w:tc>
      </w:tr>
      <w:tr w:rsidR="00142901" w:rsidRPr="00417BA7" w14:paraId="4F9932F7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919BB" w14:textId="77777777" w:rsidR="00142901" w:rsidRPr="00417BA7" w:rsidRDefault="00142901" w:rsidP="00405272">
            <w:pPr>
              <w:jc w:val="center"/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CF47A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15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BB91E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weedy</w:t>
            </w:r>
            <w:proofErr w:type="spellEnd"/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9BB12" w14:textId="77777777" w:rsidR="00142901" w:rsidRPr="00417BA7" w:rsidRDefault="00142901" w:rsidP="00405272">
            <w:pPr>
              <w:jc w:val="center"/>
            </w:pPr>
            <w:r w:rsidRPr="00417BA7">
              <w:t>558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A6F18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49F1E" w14:textId="77777777" w:rsidR="00142901" w:rsidRPr="00417BA7" w:rsidRDefault="00142901" w:rsidP="00405272">
            <w:pPr>
              <w:jc w:val="center"/>
            </w:pPr>
            <w:r w:rsidRPr="00417BA7">
              <w:t>0.3553</w:t>
            </w:r>
          </w:p>
        </w:tc>
      </w:tr>
      <w:tr w:rsidR="00142901" w:rsidRPr="00417BA7" w14:paraId="298A2D13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50B3E" w14:textId="77777777" w:rsidR="00142901" w:rsidRPr="00417BA7" w:rsidRDefault="00142901" w:rsidP="00405272">
            <w:pPr>
              <w:jc w:val="center"/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D1760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15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68D26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tineharrow</w:t>
            </w:r>
            <w:proofErr w:type="spellEnd"/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1CB63" w14:textId="77777777" w:rsidR="00142901" w:rsidRPr="00417BA7" w:rsidRDefault="00142901" w:rsidP="00405272">
            <w:pPr>
              <w:jc w:val="center"/>
            </w:pPr>
            <w:r w:rsidRPr="00417BA7">
              <w:t>558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473FA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1FD95" w14:textId="77777777" w:rsidR="00142901" w:rsidRPr="00417BA7" w:rsidRDefault="00142901" w:rsidP="00405272">
            <w:pPr>
              <w:jc w:val="center"/>
            </w:pPr>
            <w:r w:rsidRPr="00417BA7">
              <w:t>0.3553</w:t>
            </w:r>
          </w:p>
        </w:tc>
      </w:tr>
      <w:tr w:rsidR="00142901" w:rsidRPr="00417BA7" w14:paraId="32E5EBE4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00A9E" w14:textId="77777777" w:rsidR="00142901" w:rsidRPr="00417BA7" w:rsidRDefault="00142901" w:rsidP="00405272">
            <w:pPr>
              <w:jc w:val="center"/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42BA2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20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AD6B2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herbicide</w:t>
            </w:r>
            <w:proofErr w:type="spellEnd"/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B336B" w14:textId="77777777" w:rsidR="00142901" w:rsidRPr="00417BA7" w:rsidRDefault="00142901" w:rsidP="00405272">
            <w:pPr>
              <w:jc w:val="center"/>
            </w:pPr>
            <w:r w:rsidRPr="00417BA7">
              <w:t>592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07806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94416" w14:textId="77777777" w:rsidR="00142901" w:rsidRPr="00417BA7" w:rsidRDefault="00142901" w:rsidP="00405272">
            <w:pPr>
              <w:jc w:val="center"/>
            </w:pPr>
            <w:r w:rsidRPr="00417BA7">
              <w:t>0.3553</w:t>
            </w:r>
          </w:p>
        </w:tc>
      </w:tr>
      <w:tr w:rsidR="00142901" w:rsidRPr="00417BA7" w14:paraId="2991F88E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752E2" w14:textId="77777777" w:rsidR="00142901" w:rsidRPr="00417BA7" w:rsidRDefault="00142901" w:rsidP="00405272">
            <w:pPr>
              <w:jc w:val="center"/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385C2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20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F65A1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weedy</w:t>
            </w:r>
            <w:proofErr w:type="spellEnd"/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A9899" w14:textId="77777777" w:rsidR="00142901" w:rsidRPr="00417BA7" w:rsidRDefault="00142901" w:rsidP="00405272">
            <w:pPr>
              <w:jc w:val="center"/>
            </w:pPr>
            <w:r w:rsidRPr="00417BA7">
              <w:t>558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CE786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AD2B" w14:textId="77777777" w:rsidR="00142901" w:rsidRPr="00417BA7" w:rsidRDefault="00142901" w:rsidP="00405272">
            <w:pPr>
              <w:jc w:val="center"/>
            </w:pPr>
            <w:r w:rsidRPr="00417BA7">
              <w:t>0.3553</w:t>
            </w:r>
          </w:p>
        </w:tc>
      </w:tr>
      <w:tr w:rsidR="00142901" w:rsidRPr="00417BA7" w14:paraId="31E4608E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F92053" w14:textId="77777777" w:rsidR="00142901" w:rsidRPr="00417BA7" w:rsidRDefault="00142901" w:rsidP="00405272">
            <w:r w:rsidRPr="00417BA7">
              <w:t> 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9E797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20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168B15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tineharrow</w:t>
            </w:r>
            <w:proofErr w:type="spellEnd"/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E28EF5" w14:textId="77777777" w:rsidR="00142901" w:rsidRPr="00417BA7" w:rsidRDefault="00142901" w:rsidP="00405272">
            <w:pPr>
              <w:jc w:val="center"/>
            </w:pPr>
            <w:r w:rsidRPr="00417BA7">
              <w:t>558</w:t>
            </w:r>
          </w:p>
        </w:tc>
        <w:tc>
          <w:tcPr>
            <w:tcW w:w="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92F6D1" w14:textId="77777777" w:rsidR="00142901" w:rsidRPr="00417BA7" w:rsidRDefault="00142901" w:rsidP="00405272">
            <w:r w:rsidRPr="00417BA7">
              <w:t> 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13710B" w14:textId="77777777" w:rsidR="00142901" w:rsidRPr="00417BA7" w:rsidRDefault="00142901" w:rsidP="00405272">
            <w:pPr>
              <w:jc w:val="center"/>
            </w:pPr>
            <w:r w:rsidRPr="00417BA7">
              <w:t>0.3553</w:t>
            </w:r>
          </w:p>
        </w:tc>
      </w:tr>
    </w:tbl>
    <w:p w14:paraId="2158EBD9" w14:textId="77777777" w:rsidR="00142901" w:rsidRPr="00417BA7" w:rsidRDefault="00142901" w:rsidP="00142901">
      <w:r w:rsidRPr="00417BA7">
        <w:br w:type="page"/>
      </w:r>
    </w:p>
    <w:p w14:paraId="6B5CA983" w14:textId="77777777" w:rsidR="00142901" w:rsidRPr="00417BA7" w:rsidRDefault="001B612A" w:rsidP="00142901">
      <w:pPr>
        <w:spacing w:line="480" w:lineRule="auto"/>
      </w:pPr>
      <w:r w:rsidRPr="00417BA7">
        <w:rPr>
          <w:b/>
        </w:rPr>
        <w:lastRenderedPageBreak/>
        <w:t>Supplementary Table 5</w:t>
      </w:r>
      <w:r w:rsidR="00142901" w:rsidRPr="00417BA7">
        <w:rPr>
          <w:b/>
        </w:rPr>
        <w:t xml:space="preserve">. </w:t>
      </w:r>
      <w:r w:rsidR="00142901" w:rsidRPr="00417BA7">
        <w:t xml:space="preserve">Estimates of parameters </w:t>
      </w:r>
      <w:r w:rsidR="00142901" w:rsidRPr="00417BA7">
        <w:rPr>
          <w:i/>
        </w:rPr>
        <w:t>a</w:t>
      </w:r>
      <w:r w:rsidR="00142901" w:rsidRPr="00417BA7">
        <w:t xml:space="preserve"> and </w:t>
      </w:r>
      <w:r w:rsidR="00142901" w:rsidRPr="00417BA7">
        <w:rPr>
          <w:i/>
        </w:rPr>
        <w:t xml:space="preserve">b </w:t>
      </w:r>
      <w:r w:rsidR="00142901" w:rsidRPr="00417BA7">
        <w:t>for spring barley (</w:t>
      </w:r>
      <w:r w:rsidR="00142901" w:rsidRPr="00417BA7">
        <w:rPr>
          <w:i/>
        </w:rPr>
        <w:t>Hordeum vulgare</w:t>
      </w:r>
      <w:r w:rsidR="00142901" w:rsidRPr="00417BA7">
        <w:t>) grain protein from Equation (1). Parameter estimates of the reduced model are shown for experiments performed in 2019 (EXP</w:t>
      </w:r>
      <w:r w:rsidR="00142901" w:rsidRPr="00417BA7">
        <w:rPr>
          <w:vertAlign w:val="subscript"/>
        </w:rPr>
        <w:t>2019</w:t>
      </w:r>
      <w:r w:rsidR="00142901" w:rsidRPr="00417BA7">
        <w:t>) among plots sown to 15 cm (RS</w:t>
      </w:r>
      <w:r w:rsidR="00142901" w:rsidRPr="00417BA7">
        <w:rPr>
          <w:vertAlign w:val="subscript"/>
        </w:rPr>
        <w:t>15</w:t>
      </w:r>
      <w:r w:rsidR="00142901" w:rsidRPr="00417BA7">
        <w:t>) and 20 cm (RS</w:t>
      </w:r>
      <w:r w:rsidR="00142901" w:rsidRPr="00417BA7">
        <w:rPr>
          <w:vertAlign w:val="subscript"/>
        </w:rPr>
        <w:t>20</w:t>
      </w:r>
      <w:r w:rsidR="00142901" w:rsidRPr="00417BA7">
        <w:t>) row spacings, receiving treatment with herbicide (</w:t>
      </w:r>
      <w:proofErr w:type="spellStart"/>
      <w:r w:rsidR="00142901" w:rsidRPr="00417BA7">
        <w:t>WMT</w:t>
      </w:r>
      <w:r w:rsidR="00142901" w:rsidRPr="00417BA7">
        <w:rPr>
          <w:vertAlign w:val="subscript"/>
        </w:rPr>
        <w:t>herbicide</w:t>
      </w:r>
      <w:proofErr w:type="spellEnd"/>
      <w:r w:rsidR="00142901" w:rsidRPr="00417BA7">
        <w:t>), no additional weed management treatment (</w:t>
      </w:r>
      <w:proofErr w:type="spellStart"/>
      <w:r w:rsidR="00142901" w:rsidRPr="00417BA7">
        <w:t>WMT</w:t>
      </w:r>
      <w:r w:rsidR="00142901" w:rsidRPr="00417BA7">
        <w:rPr>
          <w:vertAlign w:val="subscript"/>
        </w:rPr>
        <w:t>weedy</w:t>
      </w:r>
      <w:proofErr w:type="spellEnd"/>
      <w:r w:rsidR="00142901" w:rsidRPr="00417BA7">
        <w:t>), and pre-emergence tine harrowing (</w:t>
      </w:r>
      <w:proofErr w:type="spellStart"/>
      <w:r w:rsidR="00142901" w:rsidRPr="00417BA7">
        <w:t>WMT</w:t>
      </w:r>
      <w:r w:rsidR="00142901" w:rsidRPr="00417BA7">
        <w:rPr>
          <w:vertAlign w:val="subscript"/>
        </w:rPr>
        <w:t>tineharrow</w:t>
      </w:r>
      <w:proofErr w:type="spellEnd"/>
      <w:r w:rsidR="00142901" w:rsidRPr="00417BA7">
        <w:t>). All plots received inter-row hoeing.</w:t>
      </w:r>
    </w:p>
    <w:tbl>
      <w:tblPr>
        <w:tblW w:w="6720" w:type="dxa"/>
        <w:tblLook w:val="04A0" w:firstRow="1" w:lastRow="0" w:firstColumn="1" w:lastColumn="0" w:noHBand="0" w:noVBand="1"/>
      </w:tblPr>
      <w:tblGrid>
        <w:gridCol w:w="1336"/>
        <w:gridCol w:w="670"/>
        <w:gridCol w:w="1519"/>
        <w:gridCol w:w="1175"/>
        <w:gridCol w:w="276"/>
        <w:gridCol w:w="2080"/>
      </w:tblGrid>
      <w:tr w:rsidR="00142901" w:rsidRPr="00417BA7" w14:paraId="3A1F77C0" w14:textId="77777777" w:rsidTr="00405272">
        <w:trPr>
          <w:trHeight w:val="360"/>
        </w:trPr>
        <w:tc>
          <w:tcPr>
            <w:tcW w:w="120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CE003F2" w14:textId="77777777" w:rsidR="00142901" w:rsidRPr="00417BA7" w:rsidRDefault="00142901" w:rsidP="00405272">
            <w:r w:rsidRPr="00417BA7">
              <w:t>Experiment</w:t>
            </w:r>
          </w:p>
        </w:tc>
        <w:tc>
          <w:tcPr>
            <w:tcW w:w="2080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9043069" w14:textId="77777777" w:rsidR="00142901" w:rsidRPr="00417BA7" w:rsidRDefault="00142901" w:rsidP="00405272">
            <w:r w:rsidRPr="00417BA7">
              <w:t>Treatment</w:t>
            </w:r>
          </w:p>
        </w:tc>
        <w:tc>
          <w:tcPr>
            <w:tcW w:w="34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C1E949" w14:textId="77777777" w:rsidR="00142901" w:rsidRPr="00417BA7" w:rsidRDefault="00142901" w:rsidP="00405272">
            <w:pPr>
              <w:jc w:val="center"/>
            </w:pPr>
            <w:r w:rsidRPr="00417BA7">
              <w:t>Grain protein</w:t>
            </w:r>
          </w:p>
        </w:tc>
      </w:tr>
      <w:tr w:rsidR="00142901" w:rsidRPr="00417BA7" w14:paraId="673FB987" w14:textId="77777777" w:rsidTr="00405272">
        <w:trPr>
          <w:trHeight w:val="360"/>
        </w:trPr>
        <w:tc>
          <w:tcPr>
            <w:tcW w:w="12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441DF9B" w14:textId="77777777" w:rsidR="00142901" w:rsidRPr="00417BA7" w:rsidRDefault="00142901" w:rsidP="00405272"/>
        </w:tc>
        <w:tc>
          <w:tcPr>
            <w:tcW w:w="2080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E2C3BDD" w14:textId="77777777" w:rsidR="00142901" w:rsidRPr="00417BA7" w:rsidRDefault="00142901" w:rsidP="00405272"/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015F1C" w14:textId="77777777" w:rsidR="00142901" w:rsidRPr="00417BA7" w:rsidRDefault="00142901" w:rsidP="00405272">
            <w:pPr>
              <w:jc w:val="center"/>
              <w:rPr>
                <w:i/>
                <w:iCs/>
              </w:rPr>
            </w:pPr>
            <w:r w:rsidRPr="00417BA7">
              <w:rPr>
                <w:i/>
                <w:iCs/>
              </w:rPr>
              <w:t>a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A7622" w14:textId="77777777" w:rsidR="00142901" w:rsidRPr="00417BA7" w:rsidRDefault="00142901" w:rsidP="00405272">
            <w:pPr>
              <w:jc w:val="center"/>
              <w:rPr>
                <w:i/>
                <w:iCs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82E2B2" w14:textId="77777777" w:rsidR="00142901" w:rsidRPr="00417BA7" w:rsidRDefault="00142901" w:rsidP="00405272">
            <w:pPr>
              <w:jc w:val="center"/>
              <w:rPr>
                <w:i/>
                <w:iCs/>
              </w:rPr>
            </w:pPr>
            <w:r w:rsidRPr="00417BA7">
              <w:rPr>
                <w:i/>
                <w:iCs/>
              </w:rPr>
              <w:t>b</w:t>
            </w:r>
          </w:p>
        </w:tc>
      </w:tr>
      <w:tr w:rsidR="00142901" w:rsidRPr="00417BA7" w14:paraId="7FF07B56" w14:textId="77777777" w:rsidTr="00405272">
        <w:trPr>
          <w:trHeight w:val="360"/>
        </w:trPr>
        <w:tc>
          <w:tcPr>
            <w:tcW w:w="12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2BD5B6B" w14:textId="77777777" w:rsidR="00142901" w:rsidRPr="00417BA7" w:rsidRDefault="00142901" w:rsidP="00405272"/>
        </w:tc>
        <w:tc>
          <w:tcPr>
            <w:tcW w:w="2080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68D684" w14:textId="77777777" w:rsidR="00142901" w:rsidRPr="00417BA7" w:rsidRDefault="00142901" w:rsidP="00405272"/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FA33BD" w14:textId="77777777" w:rsidR="00142901" w:rsidRPr="00417BA7" w:rsidRDefault="00142901" w:rsidP="00405272">
            <w:pPr>
              <w:jc w:val="center"/>
            </w:pPr>
            <w:r w:rsidRPr="00417BA7">
              <w:t>%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F8C77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DC6A8E" w14:textId="77777777" w:rsidR="00142901" w:rsidRPr="00417BA7" w:rsidRDefault="00142901" w:rsidP="00405272">
            <w:pPr>
              <w:jc w:val="center"/>
            </w:pPr>
            <w:r w:rsidRPr="00417BA7">
              <w:t>% plant</w:t>
            </w:r>
            <w:r w:rsidRPr="00417BA7">
              <w:rPr>
                <w:vertAlign w:val="superscript"/>
              </w:rPr>
              <w:t>-1</w:t>
            </w:r>
          </w:p>
        </w:tc>
      </w:tr>
      <w:tr w:rsidR="00142901" w:rsidRPr="00417BA7" w14:paraId="3B7C12D7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88376" w14:textId="77777777" w:rsidR="00142901" w:rsidRPr="00417BA7" w:rsidRDefault="00142901" w:rsidP="00405272">
            <w:r w:rsidRPr="00417BA7">
              <w:t>EXP</w:t>
            </w:r>
            <w:r w:rsidRPr="00417BA7">
              <w:rPr>
                <w:vertAlign w:val="subscript"/>
              </w:rPr>
              <w:t>2019</w:t>
            </w: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821F5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15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B708C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herbicide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97BB5" w14:textId="77777777" w:rsidR="00142901" w:rsidRPr="00417BA7" w:rsidRDefault="00142901" w:rsidP="00405272">
            <w:pPr>
              <w:jc w:val="center"/>
            </w:pPr>
            <w:r w:rsidRPr="00417BA7">
              <w:t>10.45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BA837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1418A" w14:textId="77777777" w:rsidR="00142901" w:rsidRPr="00417BA7" w:rsidRDefault="00142901" w:rsidP="00405272">
            <w:pPr>
              <w:jc w:val="center"/>
            </w:pPr>
            <w:r w:rsidRPr="00417BA7">
              <w:t>-0.001249</w:t>
            </w:r>
          </w:p>
        </w:tc>
      </w:tr>
      <w:tr w:rsidR="00142901" w:rsidRPr="00417BA7" w14:paraId="73369570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B956E" w14:textId="77777777" w:rsidR="00142901" w:rsidRPr="00417BA7" w:rsidRDefault="00142901" w:rsidP="00405272">
            <w:pPr>
              <w:jc w:val="center"/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04FD6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15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3AB66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weedy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315AF" w14:textId="77777777" w:rsidR="00142901" w:rsidRPr="00417BA7" w:rsidRDefault="00142901" w:rsidP="00405272">
            <w:pPr>
              <w:jc w:val="center"/>
            </w:pPr>
            <w:r w:rsidRPr="00417BA7">
              <w:t>10.45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3CC2B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C4F30" w14:textId="77777777" w:rsidR="00142901" w:rsidRPr="00417BA7" w:rsidRDefault="00142901" w:rsidP="00405272">
            <w:pPr>
              <w:jc w:val="center"/>
            </w:pPr>
            <w:r w:rsidRPr="00417BA7">
              <w:t>-0.001249</w:t>
            </w:r>
          </w:p>
        </w:tc>
      </w:tr>
      <w:tr w:rsidR="00142901" w:rsidRPr="00417BA7" w14:paraId="1EF33C17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FE1F3" w14:textId="77777777" w:rsidR="00142901" w:rsidRPr="00417BA7" w:rsidRDefault="00142901" w:rsidP="00405272">
            <w:pPr>
              <w:jc w:val="center"/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BEF48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15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78C59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tineharrow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02174" w14:textId="77777777" w:rsidR="00142901" w:rsidRPr="00417BA7" w:rsidRDefault="00142901" w:rsidP="00405272">
            <w:pPr>
              <w:jc w:val="center"/>
            </w:pPr>
            <w:r w:rsidRPr="00417BA7">
              <w:t>10.45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02100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F03D" w14:textId="77777777" w:rsidR="00142901" w:rsidRPr="00417BA7" w:rsidRDefault="00142901" w:rsidP="00405272">
            <w:pPr>
              <w:jc w:val="center"/>
            </w:pPr>
            <w:r w:rsidRPr="00417BA7">
              <w:t>-0.001249</w:t>
            </w:r>
          </w:p>
        </w:tc>
      </w:tr>
      <w:tr w:rsidR="00142901" w:rsidRPr="00417BA7" w14:paraId="18851899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4EF5B" w14:textId="77777777" w:rsidR="00142901" w:rsidRPr="00417BA7" w:rsidRDefault="00142901" w:rsidP="00405272">
            <w:pPr>
              <w:jc w:val="center"/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F6E51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20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807CC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herbicide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FE603" w14:textId="77777777" w:rsidR="00142901" w:rsidRPr="00417BA7" w:rsidRDefault="00142901" w:rsidP="00405272">
            <w:pPr>
              <w:jc w:val="center"/>
            </w:pPr>
            <w:r w:rsidRPr="00417BA7">
              <w:t>10.45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7F72C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25D62" w14:textId="77777777" w:rsidR="00142901" w:rsidRPr="00417BA7" w:rsidRDefault="00142901" w:rsidP="00405272">
            <w:pPr>
              <w:jc w:val="center"/>
            </w:pPr>
            <w:r w:rsidRPr="00417BA7">
              <w:t>-0.001249</w:t>
            </w:r>
          </w:p>
        </w:tc>
      </w:tr>
      <w:tr w:rsidR="00142901" w:rsidRPr="00417BA7" w14:paraId="4A2D9351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6E91" w14:textId="77777777" w:rsidR="00142901" w:rsidRPr="00417BA7" w:rsidRDefault="00142901" w:rsidP="00405272">
            <w:pPr>
              <w:jc w:val="center"/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77802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20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3BB91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weedy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F9786" w14:textId="77777777" w:rsidR="00142901" w:rsidRPr="00417BA7" w:rsidRDefault="00142901" w:rsidP="00405272">
            <w:pPr>
              <w:jc w:val="center"/>
            </w:pPr>
            <w:r w:rsidRPr="00417BA7">
              <w:t>10.45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4AE18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7B453" w14:textId="77777777" w:rsidR="00142901" w:rsidRPr="00417BA7" w:rsidRDefault="00142901" w:rsidP="00405272">
            <w:pPr>
              <w:jc w:val="center"/>
            </w:pPr>
            <w:r w:rsidRPr="00417BA7">
              <w:t>-0.001249</w:t>
            </w:r>
          </w:p>
        </w:tc>
      </w:tr>
      <w:tr w:rsidR="00142901" w:rsidRPr="00417BA7" w14:paraId="53945C9E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7968FC" w14:textId="77777777" w:rsidR="00142901" w:rsidRPr="00417BA7" w:rsidRDefault="00142901" w:rsidP="00405272">
            <w:r w:rsidRPr="00417BA7">
              <w:t> 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BD6E3A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20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A8961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tineharrow</w:t>
            </w:r>
            <w:proofErr w:type="spellEnd"/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B50DB3" w14:textId="77777777" w:rsidR="00142901" w:rsidRPr="00417BA7" w:rsidRDefault="00142901" w:rsidP="00405272">
            <w:pPr>
              <w:jc w:val="center"/>
            </w:pPr>
            <w:r w:rsidRPr="00417BA7">
              <w:t>10.45</w:t>
            </w:r>
          </w:p>
        </w:tc>
        <w:tc>
          <w:tcPr>
            <w:tcW w:w="1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DB8676" w14:textId="77777777" w:rsidR="00142901" w:rsidRPr="00417BA7" w:rsidRDefault="00142901" w:rsidP="00405272">
            <w:pPr>
              <w:jc w:val="center"/>
            </w:pPr>
            <w:r w:rsidRPr="00417BA7"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C22F11" w14:textId="77777777" w:rsidR="00142901" w:rsidRPr="00417BA7" w:rsidRDefault="00142901" w:rsidP="00405272">
            <w:pPr>
              <w:jc w:val="center"/>
            </w:pPr>
            <w:r w:rsidRPr="00417BA7">
              <w:t>-0.001249</w:t>
            </w:r>
          </w:p>
        </w:tc>
      </w:tr>
    </w:tbl>
    <w:p w14:paraId="7DB1F123" w14:textId="77777777" w:rsidR="00142901" w:rsidRPr="00417BA7" w:rsidRDefault="00142901" w:rsidP="00142901">
      <w:pPr>
        <w:rPr>
          <w:b/>
        </w:rPr>
      </w:pPr>
      <w:r w:rsidRPr="00417BA7">
        <w:rPr>
          <w:b/>
        </w:rPr>
        <w:br w:type="page"/>
      </w:r>
    </w:p>
    <w:p w14:paraId="2E7CC074" w14:textId="77777777" w:rsidR="00142901" w:rsidRPr="00417BA7" w:rsidRDefault="001B612A" w:rsidP="00142901">
      <w:pPr>
        <w:spacing w:line="480" w:lineRule="auto"/>
      </w:pPr>
      <w:r w:rsidRPr="00417BA7">
        <w:rPr>
          <w:b/>
        </w:rPr>
        <w:lastRenderedPageBreak/>
        <w:t>Supplementary Table 6</w:t>
      </w:r>
      <w:r w:rsidR="00142901" w:rsidRPr="00417BA7">
        <w:rPr>
          <w:b/>
        </w:rPr>
        <w:t xml:space="preserve">. </w:t>
      </w:r>
      <w:r w:rsidR="00142901" w:rsidRPr="00417BA7">
        <w:t xml:space="preserve">Estimates of parameters </w:t>
      </w:r>
      <w:r w:rsidR="00142901" w:rsidRPr="00417BA7">
        <w:rPr>
          <w:i/>
        </w:rPr>
        <w:t>a</w:t>
      </w:r>
      <w:r w:rsidR="00142901" w:rsidRPr="00417BA7">
        <w:t xml:space="preserve"> and </w:t>
      </w:r>
      <w:r w:rsidR="00142901" w:rsidRPr="00417BA7">
        <w:rPr>
          <w:i/>
        </w:rPr>
        <w:t>b</w:t>
      </w:r>
      <w:r w:rsidR="00142901" w:rsidRPr="00417BA7">
        <w:t xml:space="preserve"> for spring barley (</w:t>
      </w:r>
      <w:r w:rsidR="00142901" w:rsidRPr="00417BA7">
        <w:rPr>
          <w:i/>
        </w:rPr>
        <w:t>Hordeum vulgare</w:t>
      </w:r>
      <w:r w:rsidR="00142901" w:rsidRPr="00417BA7">
        <w:t>) grain bulk density from Equation (1). Parameter estimates of the reduced model are shown for experiments performed in 2019 (EXP</w:t>
      </w:r>
      <w:r w:rsidR="00142901" w:rsidRPr="00417BA7">
        <w:rPr>
          <w:vertAlign w:val="subscript"/>
        </w:rPr>
        <w:t>2019</w:t>
      </w:r>
      <w:r w:rsidR="00142901" w:rsidRPr="00417BA7">
        <w:t>) and 2020 (EXP</w:t>
      </w:r>
      <w:r w:rsidR="00142901" w:rsidRPr="00417BA7">
        <w:rPr>
          <w:vertAlign w:val="subscript"/>
        </w:rPr>
        <w:t>2020</w:t>
      </w:r>
      <w:r w:rsidR="00142901" w:rsidRPr="00417BA7">
        <w:t>) among plots sown to 15 cm (RS</w:t>
      </w:r>
      <w:r w:rsidR="00142901" w:rsidRPr="00417BA7">
        <w:rPr>
          <w:vertAlign w:val="subscript"/>
        </w:rPr>
        <w:t>15</w:t>
      </w:r>
      <w:r w:rsidR="00142901" w:rsidRPr="00417BA7">
        <w:t>) and 20 cm (RS</w:t>
      </w:r>
      <w:r w:rsidR="00142901" w:rsidRPr="00417BA7">
        <w:rPr>
          <w:vertAlign w:val="subscript"/>
        </w:rPr>
        <w:t>20</w:t>
      </w:r>
      <w:r w:rsidR="00142901" w:rsidRPr="00417BA7">
        <w:t>) row spacings, receiving treatment with herbicide (</w:t>
      </w:r>
      <w:proofErr w:type="spellStart"/>
      <w:r w:rsidR="00142901" w:rsidRPr="00417BA7">
        <w:t>WMT</w:t>
      </w:r>
      <w:r w:rsidR="00142901" w:rsidRPr="00417BA7">
        <w:rPr>
          <w:vertAlign w:val="subscript"/>
        </w:rPr>
        <w:t>herbicide</w:t>
      </w:r>
      <w:proofErr w:type="spellEnd"/>
      <w:r w:rsidR="00142901" w:rsidRPr="00417BA7">
        <w:t>), no additional weed management treatment (</w:t>
      </w:r>
      <w:proofErr w:type="spellStart"/>
      <w:r w:rsidR="00142901" w:rsidRPr="00417BA7">
        <w:t>WMT</w:t>
      </w:r>
      <w:r w:rsidR="00142901" w:rsidRPr="00417BA7">
        <w:rPr>
          <w:vertAlign w:val="subscript"/>
        </w:rPr>
        <w:t>weedy</w:t>
      </w:r>
      <w:proofErr w:type="spellEnd"/>
      <w:r w:rsidR="00142901" w:rsidRPr="00417BA7">
        <w:t>), and pre-emergence tine harrowing (</w:t>
      </w:r>
      <w:proofErr w:type="spellStart"/>
      <w:r w:rsidR="00142901" w:rsidRPr="00417BA7">
        <w:t>WMT</w:t>
      </w:r>
      <w:r w:rsidR="00142901" w:rsidRPr="00417BA7">
        <w:rPr>
          <w:vertAlign w:val="subscript"/>
        </w:rPr>
        <w:t>tineharrow</w:t>
      </w:r>
      <w:proofErr w:type="spellEnd"/>
      <w:r w:rsidR="00142901" w:rsidRPr="00417BA7">
        <w:t>). All plots received inter-row hoeing.</w:t>
      </w:r>
    </w:p>
    <w:tbl>
      <w:tblPr>
        <w:tblW w:w="6720" w:type="dxa"/>
        <w:tblLook w:val="04A0" w:firstRow="1" w:lastRow="0" w:firstColumn="1" w:lastColumn="0" w:noHBand="0" w:noVBand="1"/>
      </w:tblPr>
      <w:tblGrid>
        <w:gridCol w:w="1336"/>
        <w:gridCol w:w="670"/>
        <w:gridCol w:w="1519"/>
        <w:gridCol w:w="1129"/>
        <w:gridCol w:w="276"/>
        <w:gridCol w:w="2172"/>
      </w:tblGrid>
      <w:tr w:rsidR="00142901" w:rsidRPr="00417BA7" w14:paraId="559A5681" w14:textId="77777777" w:rsidTr="00405272">
        <w:trPr>
          <w:trHeight w:val="360"/>
        </w:trPr>
        <w:tc>
          <w:tcPr>
            <w:tcW w:w="120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EFFBFC" w14:textId="77777777" w:rsidR="00142901" w:rsidRPr="00417BA7" w:rsidRDefault="00142901" w:rsidP="00405272">
            <w:r w:rsidRPr="00417BA7">
              <w:t>Experiment</w:t>
            </w:r>
          </w:p>
        </w:tc>
        <w:tc>
          <w:tcPr>
            <w:tcW w:w="2080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BA29DDB" w14:textId="77777777" w:rsidR="00142901" w:rsidRPr="00417BA7" w:rsidRDefault="00142901" w:rsidP="00405272">
            <w:r w:rsidRPr="00417BA7">
              <w:t>Treatment</w:t>
            </w:r>
          </w:p>
        </w:tc>
        <w:tc>
          <w:tcPr>
            <w:tcW w:w="34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8EB3F3" w14:textId="77777777" w:rsidR="00142901" w:rsidRPr="00417BA7" w:rsidRDefault="00142901" w:rsidP="00405272">
            <w:pPr>
              <w:jc w:val="center"/>
            </w:pPr>
            <w:r w:rsidRPr="00417BA7">
              <w:t>Grain bulk density</w:t>
            </w:r>
          </w:p>
        </w:tc>
      </w:tr>
      <w:tr w:rsidR="00142901" w:rsidRPr="00417BA7" w14:paraId="67D4D5A7" w14:textId="77777777" w:rsidTr="00405272">
        <w:trPr>
          <w:trHeight w:val="360"/>
        </w:trPr>
        <w:tc>
          <w:tcPr>
            <w:tcW w:w="12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CF57BEA" w14:textId="77777777" w:rsidR="00142901" w:rsidRPr="00417BA7" w:rsidRDefault="00142901" w:rsidP="00405272"/>
        </w:tc>
        <w:tc>
          <w:tcPr>
            <w:tcW w:w="2080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09F8CD0" w14:textId="77777777" w:rsidR="00142901" w:rsidRPr="00417BA7" w:rsidRDefault="00142901" w:rsidP="00405272"/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E9C201" w14:textId="77777777" w:rsidR="00142901" w:rsidRPr="00417BA7" w:rsidRDefault="00142901" w:rsidP="00405272">
            <w:pPr>
              <w:jc w:val="center"/>
              <w:rPr>
                <w:i/>
                <w:iCs/>
              </w:rPr>
            </w:pPr>
            <w:r w:rsidRPr="00417BA7">
              <w:rPr>
                <w:i/>
                <w:iCs/>
              </w:rPr>
              <w:t>a</w:t>
            </w:r>
          </w:p>
        </w:tc>
        <w:tc>
          <w:tcPr>
            <w:tcW w:w="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49447" w14:textId="77777777" w:rsidR="00142901" w:rsidRPr="00417BA7" w:rsidRDefault="00142901" w:rsidP="00405272">
            <w:pPr>
              <w:jc w:val="center"/>
              <w:rPr>
                <w:i/>
                <w:iCs/>
              </w:rPr>
            </w:pPr>
          </w:p>
        </w:tc>
        <w:tc>
          <w:tcPr>
            <w:tcW w:w="21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79418F" w14:textId="77777777" w:rsidR="00142901" w:rsidRPr="00417BA7" w:rsidRDefault="00142901" w:rsidP="00405272">
            <w:pPr>
              <w:jc w:val="center"/>
              <w:rPr>
                <w:i/>
                <w:iCs/>
              </w:rPr>
            </w:pPr>
            <w:r w:rsidRPr="00417BA7">
              <w:rPr>
                <w:i/>
                <w:iCs/>
              </w:rPr>
              <w:t>b</w:t>
            </w:r>
          </w:p>
        </w:tc>
      </w:tr>
      <w:tr w:rsidR="00142901" w:rsidRPr="00417BA7" w14:paraId="036030FB" w14:textId="77777777" w:rsidTr="00405272">
        <w:trPr>
          <w:trHeight w:val="360"/>
        </w:trPr>
        <w:tc>
          <w:tcPr>
            <w:tcW w:w="12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B15452D" w14:textId="77777777" w:rsidR="00142901" w:rsidRPr="00417BA7" w:rsidRDefault="00142901" w:rsidP="00405272"/>
        </w:tc>
        <w:tc>
          <w:tcPr>
            <w:tcW w:w="2080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A0BC390" w14:textId="77777777" w:rsidR="00142901" w:rsidRPr="00417BA7" w:rsidRDefault="00142901" w:rsidP="00405272"/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5A3AAA" w14:textId="77777777" w:rsidR="00142901" w:rsidRPr="00417BA7" w:rsidRDefault="00142901" w:rsidP="00405272">
            <w:pPr>
              <w:jc w:val="center"/>
            </w:pPr>
            <w:r w:rsidRPr="00417BA7">
              <w:t>kg hL</w:t>
            </w:r>
            <w:r w:rsidRPr="00417BA7">
              <w:rPr>
                <w:vertAlign w:val="superscript"/>
              </w:rPr>
              <w:t>-1</w:t>
            </w:r>
          </w:p>
        </w:tc>
        <w:tc>
          <w:tcPr>
            <w:tcW w:w="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94CF2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1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9BACD" w14:textId="77777777" w:rsidR="00142901" w:rsidRPr="00417BA7" w:rsidRDefault="00142901" w:rsidP="00405272">
            <w:pPr>
              <w:jc w:val="center"/>
            </w:pPr>
            <w:r w:rsidRPr="00417BA7">
              <w:t>kg hL</w:t>
            </w:r>
            <w:r w:rsidRPr="00417BA7">
              <w:rPr>
                <w:vertAlign w:val="superscript"/>
              </w:rPr>
              <w:t>-1</w:t>
            </w:r>
            <w:r w:rsidRPr="00417BA7">
              <w:t xml:space="preserve"> plant</w:t>
            </w:r>
            <w:r w:rsidRPr="00417BA7">
              <w:rPr>
                <w:vertAlign w:val="superscript"/>
              </w:rPr>
              <w:t>-1</w:t>
            </w:r>
          </w:p>
        </w:tc>
      </w:tr>
      <w:tr w:rsidR="00142901" w:rsidRPr="00417BA7" w14:paraId="54AD502D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3ACE1" w14:textId="77777777" w:rsidR="00142901" w:rsidRPr="00417BA7" w:rsidRDefault="00142901" w:rsidP="00405272">
            <w:r w:rsidRPr="00417BA7">
              <w:t>EXP</w:t>
            </w:r>
            <w:r w:rsidRPr="00417BA7">
              <w:rPr>
                <w:vertAlign w:val="subscript"/>
              </w:rPr>
              <w:t>2019</w:t>
            </w: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C0735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15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D636E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herbicide</w:t>
            </w:r>
            <w:proofErr w:type="spellEnd"/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C5173" w14:textId="77777777" w:rsidR="00142901" w:rsidRPr="00417BA7" w:rsidRDefault="00142901" w:rsidP="00405272">
            <w:pPr>
              <w:jc w:val="center"/>
            </w:pPr>
            <w:r w:rsidRPr="00417BA7">
              <w:t>64.09</w:t>
            </w:r>
          </w:p>
        </w:tc>
        <w:tc>
          <w:tcPr>
            <w:tcW w:w="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D5E20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0D80D" w14:textId="77777777" w:rsidR="00142901" w:rsidRPr="00417BA7" w:rsidRDefault="00142901" w:rsidP="00405272">
            <w:pPr>
              <w:jc w:val="center"/>
            </w:pPr>
            <w:r w:rsidRPr="00417BA7">
              <w:t>-0.006060</w:t>
            </w:r>
          </w:p>
        </w:tc>
      </w:tr>
      <w:tr w:rsidR="00142901" w:rsidRPr="00417BA7" w14:paraId="12194095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9A5F1" w14:textId="77777777" w:rsidR="00142901" w:rsidRPr="00417BA7" w:rsidRDefault="00142901" w:rsidP="00405272">
            <w:pPr>
              <w:jc w:val="center"/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FCEFC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15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4A1D8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weedy</w:t>
            </w:r>
            <w:proofErr w:type="spellEnd"/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19E87" w14:textId="77777777" w:rsidR="00142901" w:rsidRPr="00417BA7" w:rsidRDefault="00142901" w:rsidP="00405272">
            <w:pPr>
              <w:jc w:val="center"/>
            </w:pPr>
            <w:r w:rsidRPr="00417BA7">
              <w:t>64.09</w:t>
            </w:r>
          </w:p>
        </w:tc>
        <w:tc>
          <w:tcPr>
            <w:tcW w:w="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B90AF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A7C25" w14:textId="77777777" w:rsidR="00142901" w:rsidRPr="00417BA7" w:rsidRDefault="00142901" w:rsidP="00405272">
            <w:pPr>
              <w:jc w:val="center"/>
            </w:pPr>
            <w:r w:rsidRPr="00417BA7">
              <w:t>-0.006060</w:t>
            </w:r>
          </w:p>
        </w:tc>
      </w:tr>
      <w:tr w:rsidR="00142901" w:rsidRPr="00417BA7" w14:paraId="295C4B72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F3CE3" w14:textId="77777777" w:rsidR="00142901" w:rsidRPr="00417BA7" w:rsidRDefault="00142901" w:rsidP="00405272">
            <w:pPr>
              <w:jc w:val="center"/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FC979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15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10E48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tineharrow</w:t>
            </w:r>
            <w:proofErr w:type="spellEnd"/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DCC80" w14:textId="77777777" w:rsidR="00142901" w:rsidRPr="00417BA7" w:rsidRDefault="00142901" w:rsidP="00405272">
            <w:pPr>
              <w:jc w:val="center"/>
            </w:pPr>
            <w:r w:rsidRPr="00417BA7">
              <w:t>64.09</w:t>
            </w:r>
          </w:p>
        </w:tc>
        <w:tc>
          <w:tcPr>
            <w:tcW w:w="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B3D84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3C3D3" w14:textId="77777777" w:rsidR="00142901" w:rsidRPr="00417BA7" w:rsidRDefault="00142901" w:rsidP="00405272">
            <w:pPr>
              <w:jc w:val="center"/>
            </w:pPr>
            <w:r w:rsidRPr="00417BA7">
              <w:t>-0.006060</w:t>
            </w:r>
          </w:p>
        </w:tc>
      </w:tr>
      <w:tr w:rsidR="00142901" w:rsidRPr="00417BA7" w14:paraId="479B2531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72D6E" w14:textId="77777777" w:rsidR="00142901" w:rsidRPr="00417BA7" w:rsidRDefault="00142901" w:rsidP="00405272">
            <w:pPr>
              <w:jc w:val="center"/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6A6B4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20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64E1C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herbicide</w:t>
            </w:r>
            <w:proofErr w:type="spellEnd"/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F78CB" w14:textId="77777777" w:rsidR="00142901" w:rsidRPr="00417BA7" w:rsidRDefault="00142901" w:rsidP="00405272">
            <w:pPr>
              <w:jc w:val="center"/>
            </w:pPr>
            <w:r w:rsidRPr="00417BA7">
              <w:t>64.09</w:t>
            </w:r>
          </w:p>
        </w:tc>
        <w:tc>
          <w:tcPr>
            <w:tcW w:w="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9B786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256DC" w14:textId="77777777" w:rsidR="00142901" w:rsidRPr="00417BA7" w:rsidRDefault="00142901" w:rsidP="00405272">
            <w:pPr>
              <w:jc w:val="center"/>
            </w:pPr>
            <w:r w:rsidRPr="00417BA7">
              <w:t>-0.006060</w:t>
            </w:r>
          </w:p>
        </w:tc>
      </w:tr>
      <w:tr w:rsidR="00142901" w:rsidRPr="00417BA7" w14:paraId="0B88EC6A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E9887" w14:textId="77777777" w:rsidR="00142901" w:rsidRPr="00417BA7" w:rsidRDefault="00142901" w:rsidP="00405272">
            <w:pPr>
              <w:jc w:val="center"/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E30B5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20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F7C67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weedy</w:t>
            </w:r>
            <w:proofErr w:type="spellEnd"/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43D6F" w14:textId="77777777" w:rsidR="00142901" w:rsidRPr="00417BA7" w:rsidRDefault="00142901" w:rsidP="00405272">
            <w:pPr>
              <w:jc w:val="center"/>
            </w:pPr>
            <w:r w:rsidRPr="00417BA7">
              <w:t>64.09</w:t>
            </w:r>
          </w:p>
        </w:tc>
        <w:tc>
          <w:tcPr>
            <w:tcW w:w="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57FC7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3AE77" w14:textId="77777777" w:rsidR="00142901" w:rsidRPr="00417BA7" w:rsidRDefault="00142901" w:rsidP="00405272">
            <w:pPr>
              <w:jc w:val="center"/>
            </w:pPr>
            <w:r w:rsidRPr="00417BA7">
              <w:t>-0.006060</w:t>
            </w:r>
          </w:p>
        </w:tc>
      </w:tr>
      <w:tr w:rsidR="00142901" w:rsidRPr="00417BA7" w14:paraId="26BAC2A5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E2688A" w14:textId="77777777" w:rsidR="00142901" w:rsidRPr="00417BA7" w:rsidRDefault="00142901" w:rsidP="00405272">
            <w:r w:rsidRPr="00417BA7">
              <w:t> 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13B4A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20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DC78D2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tineharrow</w:t>
            </w:r>
            <w:proofErr w:type="spellEnd"/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1402B5" w14:textId="77777777" w:rsidR="00142901" w:rsidRPr="00417BA7" w:rsidRDefault="00142901" w:rsidP="00405272">
            <w:pPr>
              <w:jc w:val="center"/>
            </w:pPr>
            <w:r w:rsidRPr="00417BA7">
              <w:t>64.09</w:t>
            </w:r>
          </w:p>
        </w:tc>
        <w:tc>
          <w:tcPr>
            <w:tcW w:w="1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B89B52" w14:textId="77777777" w:rsidR="00142901" w:rsidRPr="00417BA7" w:rsidRDefault="00142901" w:rsidP="00405272">
            <w:pPr>
              <w:jc w:val="center"/>
            </w:pPr>
            <w:r w:rsidRPr="00417BA7">
              <w:t> </w:t>
            </w:r>
          </w:p>
        </w:tc>
        <w:tc>
          <w:tcPr>
            <w:tcW w:w="21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2B49CA" w14:textId="77777777" w:rsidR="00142901" w:rsidRPr="00417BA7" w:rsidRDefault="00142901" w:rsidP="00405272">
            <w:pPr>
              <w:jc w:val="center"/>
            </w:pPr>
            <w:r w:rsidRPr="00417BA7">
              <w:t>-0.006060</w:t>
            </w:r>
          </w:p>
        </w:tc>
      </w:tr>
      <w:tr w:rsidR="00142901" w:rsidRPr="00417BA7" w14:paraId="68497BDC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9FBDF" w14:textId="77777777" w:rsidR="00142901" w:rsidRPr="00417BA7" w:rsidRDefault="00142901" w:rsidP="00405272">
            <w:r w:rsidRPr="00417BA7">
              <w:t>EXP</w:t>
            </w:r>
            <w:r w:rsidRPr="00417BA7">
              <w:rPr>
                <w:vertAlign w:val="subscript"/>
              </w:rPr>
              <w:t>2020</w:t>
            </w: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0823D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15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12B0A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herbicide</w:t>
            </w:r>
            <w:proofErr w:type="spellEnd"/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CE00B" w14:textId="77777777" w:rsidR="00142901" w:rsidRPr="00417BA7" w:rsidRDefault="00142901" w:rsidP="00405272">
            <w:pPr>
              <w:jc w:val="center"/>
            </w:pPr>
            <w:r w:rsidRPr="00417BA7">
              <w:t>73.23</w:t>
            </w:r>
          </w:p>
        </w:tc>
        <w:tc>
          <w:tcPr>
            <w:tcW w:w="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BF5CA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12086" w14:textId="77777777" w:rsidR="00142901" w:rsidRPr="00417BA7" w:rsidRDefault="00142901" w:rsidP="00405272">
            <w:pPr>
              <w:jc w:val="center"/>
            </w:pPr>
            <w:r w:rsidRPr="00417BA7">
              <w:t>-0.005408</w:t>
            </w:r>
          </w:p>
        </w:tc>
      </w:tr>
      <w:tr w:rsidR="00142901" w:rsidRPr="00417BA7" w14:paraId="28379756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19630" w14:textId="77777777" w:rsidR="00142901" w:rsidRPr="00417BA7" w:rsidRDefault="00142901" w:rsidP="00405272">
            <w:pPr>
              <w:jc w:val="center"/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BA587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15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9E9B5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weedy</w:t>
            </w:r>
            <w:proofErr w:type="spellEnd"/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7B166" w14:textId="77777777" w:rsidR="00142901" w:rsidRPr="00417BA7" w:rsidRDefault="00142901" w:rsidP="00405272">
            <w:pPr>
              <w:jc w:val="center"/>
            </w:pPr>
            <w:r w:rsidRPr="00417BA7">
              <w:t>72.52</w:t>
            </w:r>
          </w:p>
        </w:tc>
        <w:tc>
          <w:tcPr>
            <w:tcW w:w="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D7E6F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81CD9" w14:textId="77777777" w:rsidR="00142901" w:rsidRPr="00417BA7" w:rsidRDefault="00142901" w:rsidP="00405272">
            <w:pPr>
              <w:jc w:val="center"/>
            </w:pPr>
            <w:r w:rsidRPr="00417BA7">
              <w:t>-0.005408</w:t>
            </w:r>
          </w:p>
        </w:tc>
      </w:tr>
      <w:tr w:rsidR="00142901" w:rsidRPr="00417BA7" w14:paraId="46E75834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5844C" w14:textId="77777777" w:rsidR="00142901" w:rsidRPr="00417BA7" w:rsidRDefault="00142901" w:rsidP="00405272">
            <w:pPr>
              <w:jc w:val="center"/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15172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15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E4361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tineharrow</w:t>
            </w:r>
            <w:proofErr w:type="spellEnd"/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A638" w14:textId="77777777" w:rsidR="00142901" w:rsidRPr="00417BA7" w:rsidRDefault="00142901" w:rsidP="00405272">
            <w:pPr>
              <w:jc w:val="center"/>
            </w:pPr>
            <w:r w:rsidRPr="00417BA7">
              <w:t>72.52</w:t>
            </w:r>
          </w:p>
        </w:tc>
        <w:tc>
          <w:tcPr>
            <w:tcW w:w="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4A535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2CDA1" w14:textId="77777777" w:rsidR="00142901" w:rsidRPr="00417BA7" w:rsidRDefault="00142901" w:rsidP="00405272">
            <w:pPr>
              <w:jc w:val="center"/>
            </w:pPr>
            <w:r w:rsidRPr="00417BA7">
              <w:t>-0.005408</w:t>
            </w:r>
          </w:p>
        </w:tc>
      </w:tr>
      <w:tr w:rsidR="00142901" w:rsidRPr="00417BA7" w14:paraId="11590923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F9E01" w14:textId="77777777" w:rsidR="00142901" w:rsidRPr="00417BA7" w:rsidRDefault="00142901" w:rsidP="00405272">
            <w:pPr>
              <w:jc w:val="center"/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D6169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20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EB2D6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herbicide</w:t>
            </w:r>
            <w:proofErr w:type="spellEnd"/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FB6B3" w14:textId="77777777" w:rsidR="00142901" w:rsidRPr="00417BA7" w:rsidRDefault="00142901" w:rsidP="00405272">
            <w:pPr>
              <w:jc w:val="center"/>
            </w:pPr>
            <w:r w:rsidRPr="00417BA7">
              <w:t>73.23</w:t>
            </w:r>
          </w:p>
        </w:tc>
        <w:tc>
          <w:tcPr>
            <w:tcW w:w="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0CDA3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DD388" w14:textId="77777777" w:rsidR="00142901" w:rsidRPr="00417BA7" w:rsidRDefault="00142901" w:rsidP="00405272">
            <w:pPr>
              <w:jc w:val="center"/>
            </w:pPr>
            <w:r w:rsidRPr="00417BA7">
              <w:t>-0.005408</w:t>
            </w:r>
          </w:p>
        </w:tc>
      </w:tr>
      <w:tr w:rsidR="00142901" w:rsidRPr="00417BA7" w14:paraId="0D7D40FA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03997" w14:textId="77777777" w:rsidR="00142901" w:rsidRPr="00417BA7" w:rsidRDefault="00142901" w:rsidP="00405272">
            <w:pPr>
              <w:jc w:val="center"/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E2056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20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B4BDA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weedy</w:t>
            </w:r>
            <w:proofErr w:type="spellEnd"/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99E0B" w14:textId="77777777" w:rsidR="00142901" w:rsidRPr="00417BA7" w:rsidRDefault="00142901" w:rsidP="00405272">
            <w:pPr>
              <w:jc w:val="center"/>
            </w:pPr>
            <w:r w:rsidRPr="00417BA7">
              <w:t>72.52</w:t>
            </w:r>
          </w:p>
        </w:tc>
        <w:tc>
          <w:tcPr>
            <w:tcW w:w="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10082" w14:textId="77777777" w:rsidR="00142901" w:rsidRPr="00417BA7" w:rsidRDefault="00142901" w:rsidP="00405272">
            <w:pPr>
              <w:jc w:val="center"/>
            </w:pPr>
          </w:p>
        </w:tc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D665F" w14:textId="77777777" w:rsidR="00142901" w:rsidRPr="00417BA7" w:rsidRDefault="00142901" w:rsidP="00405272">
            <w:pPr>
              <w:jc w:val="center"/>
            </w:pPr>
            <w:r w:rsidRPr="00417BA7">
              <w:t>-0.005408</w:t>
            </w:r>
          </w:p>
        </w:tc>
      </w:tr>
      <w:tr w:rsidR="00142901" w:rsidRPr="00417BA7" w14:paraId="26E4B792" w14:textId="77777777" w:rsidTr="00405272">
        <w:trPr>
          <w:trHeight w:val="360"/>
        </w:trPr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32710B" w14:textId="77777777" w:rsidR="00142901" w:rsidRPr="00417BA7" w:rsidRDefault="00142901" w:rsidP="00405272">
            <w:r w:rsidRPr="00417BA7">
              <w:t> 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276BA4" w14:textId="77777777" w:rsidR="00142901" w:rsidRPr="00417BA7" w:rsidRDefault="00142901" w:rsidP="00405272">
            <w:r w:rsidRPr="00417BA7">
              <w:t>RS</w:t>
            </w:r>
            <w:r w:rsidRPr="00417BA7">
              <w:rPr>
                <w:vertAlign w:val="subscript"/>
              </w:rPr>
              <w:t>20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5958B4" w14:textId="77777777" w:rsidR="00142901" w:rsidRPr="00417BA7" w:rsidRDefault="00142901" w:rsidP="00405272">
            <w:proofErr w:type="spellStart"/>
            <w:r w:rsidRPr="00417BA7">
              <w:t>WMT</w:t>
            </w:r>
            <w:r w:rsidRPr="00417BA7">
              <w:rPr>
                <w:vertAlign w:val="subscript"/>
              </w:rPr>
              <w:t>tineharrow</w:t>
            </w:r>
            <w:proofErr w:type="spellEnd"/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ACE156" w14:textId="77777777" w:rsidR="00142901" w:rsidRPr="00417BA7" w:rsidRDefault="00142901" w:rsidP="00405272">
            <w:pPr>
              <w:jc w:val="center"/>
            </w:pPr>
            <w:r w:rsidRPr="00417BA7">
              <w:t>72.52</w:t>
            </w:r>
          </w:p>
        </w:tc>
        <w:tc>
          <w:tcPr>
            <w:tcW w:w="1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4D61F4" w14:textId="77777777" w:rsidR="00142901" w:rsidRPr="00417BA7" w:rsidRDefault="00142901" w:rsidP="00405272">
            <w:r w:rsidRPr="00417BA7">
              <w:t> </w:t>
            </w:r>
          </w:p>
        </w:tc>
        <w:tc>
          <w:tcPr>
            <w:tcW w:w="21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B3B2F2" w14:textId="77777777" w:rsidR="00142901" w:rsidRPr="00417BA7" w:rsidRDefault="00142901" w:rsidP="00405272">
            <w:pPr>
              <w:jc w:val="center"/>
            </w:pPr>
            <w:r w:rsidRPr="00417BA7">
              <w:t>-0.005408</w:t>
            </w:r>
          </w:p>
        </w:tc>
      </w:tr>
    </w:tbl>
    <w:p w14:paraId="2F6324B9" w14:textId="77777777" w:rsidR="00142901" w:rsidRPr="00417BA7" w:rsidRDefault="00142901" w:rsidP="00142901">
      <w:pPr>
        <w:rPr>
          <w:b/>
        </w:rPr>
      </w:pPr>
      <w:r w:rsidRPr="00417BA7">
        <w:rPr>
          <w:b/>
        </w:rPr>
        <w:br w:type="page"/>
      </w:r>
    </w:p>
    <w:p w14:paraId="09848808" w14:textId="77777777" w:rsidR="00142901" w:rsidRPr="00417BA7" w:rsidRDefault="00142901" w:rsidP="00142901">
      <w:pPr>
        <w:spacing w:line="480" w:lineRule="auto"/>
      </w:pPr>
      <w:r w:rsidRPr="00417BA7">
        <w:rPr>
          <w:noProof/>
        </w:rPr>
        <w:lastRenderedPageBreak/>
        <w:t>Supplementary Figure 1. The relationship between crop biomass (g m</w:t>
      </w:r>
      <w:r w:rsidRPr="00417BA7">
        <w:rPr>
          <w:noProof/>
          <w:vertAlign w:val="superscript"/>
        </w:rPr>
        <w:t>-2</w:t>
      </w:r>
      <w:r w:rsidRPr="00417BA7">
        <w:rPr>
          <w:noProof/>
        </w:rPr>
        <w:t xml:space="preserve">; </w:t>
      </w:r>
      <w:r w:rsidRPr="00417BA7">
        <w:rPr>
          <w:i/>
          <w:noProof/>
        </w:rPr>
        <w:t>Hordeum vulgare</w:t>
      </w:r>
      <w:r w:rsidRPr="00417BA7">
        <w:rPr>
          <w:noProof/>
        </w:rPr>
        <w:t>) and crop density (plants m</w:t>
      </w:r>
      <w:r w:rsidRPr="00417BA7">
        <w:rPr>
          <w:noProof/>
          <w:vertAlign w:val="superscript"/>
        </w:rPr>
        <w:t>-2</w:t>
      </w:r>
      <w:r w:rsidRPr="00417BA7">
        <w:rPr>
          <w:noProof/>
        </w:rPr>
        <w:t xml:space="preserve">). Observed values represent means of the reduced model for two row spacings, </w:t>
      </w:r>
      <w:r w:rsidRPr="00417BA7">
        <w:t>15 cm (RS</w:t>
      </w:r>
      <w:r w:rsidRPr="00417BA7">
        <w:rPr>
          <w:vertAlign w:val="subscript"/>
        </w:rPr>
        <w:t>15</w:t>
      </w:r>
      <w:r w:rsidRPr="00417BA7">
        <w:t>) and 20 cm (RS</w:t>
      </w:r>
      <w:r w:rsidRPr="00417BA7">
        <w:rPr>
          <w:vertAlign w:val="subscript"/>
        </w:rPr>
        <w:t>20</w:t>
      </w:r>
      <w:r w:rsidRPr="00417BA7">
        <w:t>), and three weed management treatments, receiving treatment with herbicide (</w:t>
      </w:r>
      <w:proofErr w:type="spellStart"/>
      <w:r w:rsidRPr="00417BA7">
        <w:t>WMT</w:t>
      </w:r>
      <w:r w:rsidRPr="00417BA7">
        <w:rPr>
          <w:vertAlign w:val="subscript"/>
        </w:rPr>
        <w:t>herbicide</w:t>
      </w:r>
      <w:proofErr w:type="spellEnd"/>
      <w:r w:rsidRPr="00417BA7">
        <w:t>), no additional weed management treatment (</w:t>
      </w:r>
      <w:proofErr w:type="spellStart"/>
      <w:r w:rsidRPr="00417BA7">
        <w:t>WMT</w:t>
      </w:r>
      <w:r w:rsidRPr="00417BA7">
        <w:rPr>
          <w:vertAlign w:val="subscript"/>
        </w:rPr>
        <w:t>weedy</w:t>
      </w:r>
      <w:proofErr w:type="spellEnd"/>
      <w:r w:rsidRPr="00417BA7">
        <w:t>), and pre-emergence tine harrowing (</w:t>
      </w:r>
      <w:proofErr w:type="spellStart"/>
      <w:r w:rsidRPr="00417BA7">
        <w:t>WMT</w:t>
      </w:r>
      <w:r w:rsidRPr="00417BA7">
        <w:rPr>
          <w:vertAlign w:val="subscript"/>
        </w:rPr>
        <w:t>tineharrow</w:t>
      </w:r>
      <w:proofErr w:type="spellEnd"/>
      <w:r w:rsidRPr="00417BA7">
        <w:t>)</w:t>
      </w:r>
      <w:r w:rsidRPr="00417BA7">
        <w:rPr>
          <w:noProof/>
        </w:rPr>
        <w:t xml:space="preserve"> in 2020 (EXP</w:t>
      </w:r>
      <w:r w:rsidRPr="00417BA7">
        <w:rPr>
          <w:noProof/>
          <w:vertAlign w:val="subscript"/>
        </w:rPr>
        <w:t>2020</w:t>
      </w:r>
      <w:r w:rsidRPr="00417BA7">
        <w:rPr>
          <w:noProof/>
        </w:rPr>
        <w:t>)</w:t>
      </w:r>
      <w:r w:rsidRPr="00417BA7">
        <w:t>. All plots received inter-row hoeing.</w:t>
      </w:r>
    </w:p>
    <w:p w14:paraId="3C633E93" w14:textId="77777777" w:rsidR="00142901" w:rsidRPr="00417BA7" w:rsidRDefault="00142901" w:rsidP="00142901">
      <w:pPr>
        <w:spacing w:line="480" w:lineRule="auto"/>
        <w:rPr>
          <w:b/>
          <w:noProof/>
        </w:rPr>
      </w:pPr>
      <w:r w:rsidRPr="00417BA7">
        <w:rPr>
          <w:b/>
          <w:noProof/>
        </w:rPr>
        <w:drawing>
          <wp:inline distT="0" distB="0" distL="0" distR="0" wp14:anchorId="2F2E5879" wp14:editId="2004EF3A">
            <wp:extent cx="3051048" cy="3938016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upplementary Figure 1_McCollough and Melander 2021_300 DPI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1048" cy="3938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17BA7">
        <w:rPr>
          <w:b/>
          <w:noProof/>
        </w:rPr>
        <w:br w:type="page"/>
      </w:r>
    </w:p>
    <w:p w14:paraId="46645290" w14:textId="77777777" w:rsidR="00142901" w:rsidRPr="00417BA7" w:rsidRDefault="00142901" w:rsidP="00142901">
      <w:pPr>
        <w:spacing w:line="480" w:lineRule="auto"/>
      </w:pPr>
      <w:r w:rsidRPr="00417BA7">
        <w:rPr>
          <w:noProof/>
        </w:rPr>
        <w:lastRenderedPageBreak/>
        <w:t xml:space="preserve">Supplementary Figure 2. The relationship between grain protein (%; </w:t>
      </w:r>
      <w:r w:rsidRPr="00417BA7">
        <w:rPr>
          <w:i/>
          <w:noProof/>
        </w:rPr>
        <w:t>Hordeum vulgare</w:t>
      </w:r>
      <w:r w:rsidRPr="00417BA7">
        <w:rPr>
          <w:noProof/>
        </w:rPr>
        <w:t>) and crop density (plants m</w:t>
      </w:r>
      <w:r w:rsidRPr="00417BA7">
        <w:rPr>
          <w:noProof/>
          <w:vertAlign w:val="superscript"/>
        </w:rPr>
        <w:t>-2</w:t>
      </w:r>
      <w:r w:rsidRPr="00417BA7">
        <w:rPr>
          <w:noProof/>
        </w:rPr>
        <w:t xml:space="preserve">). Observed values represent means of the reduced model for two row spacings, </w:t>
      </w:r>
      <w:r w:rsidRPr="00417BA7">
        <w:t>15 cm (RS</w:t>
      </w:r>
      <w:r w:rsidRPr="00417BA7">
        <w:rPr>
          <w:vertAlign w:val="subscript"/>
        </w:rPr>
        <w:t>15</w:t>
      </w:r>
      <w:r w:rsidRPr="00417BA7">
        <w:t>) and 20 cm (RS</w:t>
      </w:r>
      <w:r w:rsidRPr="00417BA7">
        <w:rPr>
          <w:vertAlign w:val="subscript"/>
        </w:rPr>
        <w:t>20</w:t>
      </w:r>
      <w:r w:rsidRPr="00417BA7">
        <w:t>), and three weed management treatments, receiving treatment with herbicide (</w:t>
      </w:r>
      <w:proofErr w:type="spellStart"/>
      <w:r w:rsidRPr="00417BA7">
        <w:t>WMT</w:t>
      </w:r>
      <w:r w:rsidRPr="00417BA7">
        <w:rPr>
          <w:vertAlign w:val="subscript"/>
        </w:rPr>
        <w:t>herbicide</w:t>
      </w:r>
      <w:proofErr w:type="spellEnd"/>
      <w:r w:rsidRPr="00417BA7">
        <w:t>), no additional weed management treatment (</w:t>
      </w:r>
      <w:proofErr w:type="spellStart"/>
      <w:r w:rsidRPr="00417BA7">
        <w:t>WMT</w:t>
      </w:r>
      <w:r w:rsidRPr="00417BA7">
        <w:rPr>
          <w:vertAlign w:val="subscript"/>
        </w:rPr>
        <w:t>weedy</w:t>
      </w:r>
      <w:proofErr w:type="spellEnd"/>
      <w:r w:rsidRPr="00417BA7">
        <w:t>), and pre-emergence tine harrowing (</w:t>
      </w:r>
      <w:proofErr w:type="spellStart"/>
      <w:r w:rsidRPr="00417BA7">
        <w:t>WMT</w:t>
      </w:r>
      <w:r w:rsidRPr="00417BA7">
        <w:rPr>
          <w:vertAlign w:val="subscript"/>
        </w:rPr>
        <w:t>tineharrow</w:t>
      </w:r>
      <w:proofErr w:type="spellEnd"/>
      <w:r w:rsidRPr="00417BA7">
        <w:t>)</w:t>
      </w:r>
      <w:r w:rsidRPr="00417BA7">
        <w:rPr>
          <w:noProof/>
        </w:rPr>
        <w:t xml:space="preserve"> in 2019 (a; EXP</w:t>
      </w:r>
      <w:r w:rsidRPr="00417BA7">
        <w:rPr>
          <w:noProof/>
          <w:vertAlign w:val="subscript"/>
        </w:rPr>
        <w:t>2019</w:t>
      </w:r>
      <w:r w:rsidRPr="00417BA7">
        <w:rPr>
          <w:noProof/>
        </w:rPr>
        <w:t>) and 2020 (b; EXP</w:t>
      </w:r>
      <w:r w:rsidRPr="00417BA7">
        <w:rPr>
          <w:noProof/>
          <w:vertAlign w:val="subscript"/>
        </w:rPr>
        <w:t>2020</w:t>
      </w:r>
      <w:r w:rsidRPr="00417BA7">
        <w:rPr>
          <w:noProof/>
        </w:rPr>
        <w:t>)</w:t>
      </w:r>
      <w:r w:rsidRPr="00417BA7">
        <w:t>. All plots received inter-row hoeing.</w:t>
      </w:r>
    </w:p>
    <w:p w14:paraId="11C02AE4" w14:textId="77777777" w:rsidR="00142901" w:rsidRPr="00417BA7" w:rsidRDefault="00142901" w:rsidP="00142901">
      <w:pPr>
        <w:spacing w:line="480" w:lineRule="auto"/>
        <w:rPr>
          <w:noProof/>
        </w:rPr>
      </w:pPr>
      <w:r w:rsidRPr="00417BA7">
        <w:rPr>
          <w:noProof/>
        </w:rPr>
        <w:drawing>
          <wp:inline distT="0" distB="0" distL="0" distR="0" wp14:anchorId="785A52AB" wp14:editId="3C2258B7">
            <wp:extent cx="5654040" cy="3822192"/>
            <wp:effectExtent l="0" t="0" r="381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upplementary Figure 2_McCollough and Melander 2021_300 DPI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4040" cy="382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17BA7">
        <w:rPr>
          <w:noProof/>
        </w:rPr>
        <w:br w:type="page"/>
      </w:r>
    </w:p>
    <w:p w14:paraId="143A38BC" w14:textId="77777777" w:rsidR="00142901" w:rsidRPr="00417BA7" w:rsidRDefault="00142901" w:rsidP="00142901">
      <w:pPr>
        <w:spacing w:line="480" w:lineRule="auto"/>
      </w:pPr>
      <w:r w:rsidRPr="00417BA7">
        <w:rPr>
          <w:noProof/>
        </w:rPr>
        <w:lastRenderedPageBreak/>
        <w:t>Supplementary Figure 3. The relationship between grain bulk density (kg hL</w:t>
      </w:r>
      <w:r w:rsidRPr="00417BA7">
        <w:rPr>
          <w:noProof/>
          <w:vertAlign w:val="superscript"/>
        </w:rPr>
        <w:t>-1</w:t>
      </w:r>
      <w:r w:rsidRPr="00417BA7">
        <w:rPr>
          <w:noProof/>
        </w:rPr>
        <w:t xml:space="preserve">; </w:t>
      </w:r>
      <w:r w:rsidRPr="00417BA7">
        <w:rPr>
          <w:i/>
          <w:noProof/>
        </w:rPr>
        <w:t>Hordeum vulgare</w:t>
      </w:r>
      <w:r w:rsidRPr="00417BA7">
        <w:rPr>
          <w:noProof/>
        </w:rPr>
        <w:t>) and crop density (plants m</w:t>
      </w:r>
      <w:r w:rsidRPr="00417BA7">
        <w:rPr>
          <w:noProof/>
          <w:vertAlign w:val="superscript"/>
        </w:rPr>
        <w:t>-2</w:t>
      </w:r>
      <w:r w:rsidRPr="00417BA7">
        <w:rPr>
          <w:noProof/>
        </w:rPr>
        <w:t xml:space="preserve">). Observed values represent means of the reduced model for two row spacings, </w:t>
      </w:r>
      <w:r w:rsidRPr="00417BA7">
        <w:t>15 cm (RS</w:t>
      </w:r>
      <w:r w:rsidRPr="00417BA7">
        <w:rPr>
          <w:vertAlign w:val="subscript"/>
        </w:rPr>
        <w:t>15</w:t>
      </w:r>
      <w:r w:rsidRPr="00417BA7">
        <w:t>) and 20 cm (RS</w:t>
      </w:r>
      <w:r w:rsidRPr="00417BA7">
        <w:rPr>
          <w:vertAlign w:val="subscript"/>
        </w:rPr>
        <w:t>20</w:t>
      </w:r>
      <w:r w:rsidRPr="00417BA7">
        <w:t>), and three weed management treatments, receiving treatment with herbicide (</w:t>
      </w:r>
      <w:proofErr w:type="spellStart"/>
      <w:r w:rsidRPr="00417BA7">
        <w:t>WMT</w:t>
      </w:r>
      <w:r w:rsidRPr="00417BA7">
        <w:rPr>
          <w:vertAlign w:val="subscript"/>
        </w:rPr>
        <w:t>herbicide</w:t>
      </w:r>
      <w:proofErr w:type="spellEnd"/>
      <w:r w:rsidRPr="00417BA7">
        <w:t>), no additional weed management treatment (</w:t>
      </w:r>
      <w:proofErr w:type="spellStart"/>
      <w:r w:rsidRPr="00417BA7">
        <w:t>WMT</w:t>
      </w:r>
      <w:r w:rsidRPr="00417BA7">
        <w:rPr>
          <w:vertAlign w:val="subscript"/>
        </w:rPr>
        <w:t>weedy</w:t>
      </w:r>
      <w:proofErr w:type="spellEnd"/>
      <w:r w:rsidRPr="00417BA7">
        <w:t>), and pre-emergence tine harrowing (</w:t>
      </w:r>
      <w:proofErr w:type="spellStart"/>
      <w:r w:rsidRPr="00417BA7">
        <w:t>WMT</w:t>
      </w:r>
      <w:r w:rsidRPr="00417BA7">
        <w:rPr>
          <w:vertAlign w:val="subscript"/>
        </w:rPr>
        <w:t>tineharrow</w:t>
      </w:r>
      <w:proofErr w:type="spellEnd"/>
      <w:r w:rsidRPr="00417BA7">
        <w:t>)</w:t>
      </w:r>
      <w:r w:rsidRPr="00417BA7">
        <w:rPr>
          <w:noProof/>
        </w:rPr>
        <w:t xml:space="preserve"> in 2019 (a; EXP</w:t>
      </w:r>
      <w:r w:rsidRPr="00417BA7">
        <w:rPr>
          <w:noProof/>
          <w:vertAlign w:val="subscript"/>
        </w:rPr>
        <w:t>2019</w:t>
      </w:r>
      <w:r w:rsidRPr="00417BA7">
        <w:rPr>
          <w:noProof/>
        </w:rPr>
        <w:t>) and 2020 (b; EXP</w:t>
      </w:r>
      <w:r w:rsidRPr="00417BA7">
        <w:rPr>
          <w:noProof/>
          <w:vertAlign w:val="subscript"/>
        </w:rPr>
        <w:t>2020</w:t>
      </w:r>
      <w:r w:rsidRPr="00417BA7">
        <w:rPr>
          <w:noProof/>
        </w:rPr>
        <w:t>)</w:t>
      </w:r>
      <w:r w:rsidRPr="00417BA7">
        <w:t>. All plots received inter-row hoeing.</w:t>
      </w:r>
    </w:p>
    <w:p w14:paraId="189F37DA" w14:textId="77777777" w:rsidR="00604DCD" w:rsidRDefault="00142901">
      <w:r w:rsidRPr="00417BA7">
        <w:rPr>
          <w:noProof/>
        </w:rPr>
        <w:drawing>
          <wp:inline distT="0" distB="0" distL="0" distR="0" wp14:anchorId="0CB24238" wp14:editId="2DA31ABD">
            <wp:extent cx="5708904" cy="402336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lementary Figure 3_McCollough and Melander 2021_300 DPI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8904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04DCD" w:rsidSect="00052E70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DIztDQ1M7UwNjBW0lEKTi0uzszPAykwqwUAroe3KywAAAA="/>
  </w:docVars>
  <w:rsids>
    <w:rsidRoot w:val="00142901"/>
    <w:rsid w:val="00052E70"/>
    <w:rsid w:val="000D7E36"/>
    <w:rsid w:val="000F4AC2"/>
    <w:rsid w:val="00142901"/>
    <w:rsid w:val="001860A5"/>
    <w:rsid w:val="001B612A"/>
    <w:rsid w:val="0027726A"/>
    <w:rsid w:val="00365D7D"/>
    <w:rsid w:val="00373ABF"/>
    <w:rsid w:val="00383183"/>
    <w:rsid w:val="003D34D9"/>
    <w:rsid w:val="003E0635"/>
    <w:rsid w:val="00417BA7"/>
    <w:rsid w:val="00604DCD"/>
    <w:rsid w:val="00814B7F"/>
    <w:rsid w:val="00897129"/>
    <w:rsid w:val="008B210F"/>
    <w:rsid w:val="00952CA6"/>
    <w:rsid w:val="009736DA"/>
    <w:rsid w:val="00D158F8"/>
    <w:rsid w:val="00D62592"/>
    <w:rsid w:val="00DB4013"/>
    <w:rsid w:val="00DD54CD"/>
    <w:rsid w:val="00E220AD"/>
    <w:rsid w:val="00E71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ECDBF"/>
  <w15:chartTrackingRefBased/>
  <w15:docId w15:val="{0396B46C-BF38-4B04-B176-9C13F3D68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firstLine="64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901"/>
    <w:pPr>
      <w:ind w:firstLine="0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8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5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customXml" Target="../customXml/item3.xml"/><Relationship Id="rId5" Type="http://schemas.openxmlformats.org/officeDocument/2006/relationships/image" Target="media/image1.jpe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B02EEE46B09A43947188FFB069E6BD" ma:contentTypeVersion="1" ma:contentTypeDescription="Create a new document." ma:contentTypeScope="" ma:versionID="2d5402cff04b9a804d46d732cc5054d4">
  <xsd:schema xmlns:xsd="http://www.w3.org/2001/XMLSchema" xmlns:xs="http://www.w3.org/2001/XMLSchema" xmlns:p="http://schemas.microsoft.com/office/2006/metadata/properties" xmlns:ns2="d0dd517d-ad48-4805-a765-433e5ec7f57e" targetNamespace="http://schemas.microsoft.com/office/2006/metadata/properties" ma:root="true" ma:fieldsID="16ee740866cdd787a00705b66dfd3b14" ns2:_="">
    <xsd:import namespace="d0dd517d-ad48-4805-a765-433e5ec7f57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d517d-ad48-4805-a765-433e5ec7f57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0" nillable="true" ma:displayName="Tags" ma:internalName="MediaServiceAutoTags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d0dd517d-ad48-4805-a765-433e5ec7f57e" xsi:nil="true"/>
    <Owner xmlns="d0dd517d-ad48-4805-a765-433e5ec7f57e">
      <UserInfo>
        <DisplayName/>
        <AccountId xsi:nil="true"/>
        <AccountType/>
      </UserInfo>
    </Owner>
    <Teachers xmlns="d0dd517d-ad48-4805-a765-433e5ec7f57e">
      <UserInfo>
        <DisplayName/>
        <AccountId xsi:nil="true"/>
        <AccountType/>
      </UserInfo>
    </Teachers>
    <AppVersion xmlns="d0dd517d-ad48-4805-a765-433e5ec7f57e" xsi:nil="true"/>
    <LMS_Mappings xmlns="d0dd517d-ad48-4805-a765-433e5ec7f57e" xsi:nil="true"/>
    <IsNotebookLocked xmlns="d0dd517d-ad48-4805-a765-433e5ec7f57e" xsi:nil="true"/>
    <Math_Settings xmlns="d0dd517d-ad48-4805-a765-433e5ec7f57e" xsi:nil="true"/>
    <NotebookType xmlns="d0dd517d-ad48-4805-a765-433e5ec7f57e" xsi:nil="true"/>
    <Students xmlns="d0dd517d-ad48-4805-a765-433e5ec7f57e">
      <UserInfo>
        <DisplayName/>
        <AccountId xsi:nil="true"/>
        <AccountType/>
      </UserInfo>
    </Students>
    <Templates xmlns="d0dd517d-ad48-4805-a765-433e5ec7f57e" xsi:nil="true"/>
    <Self_Registration_Enabled xmlns="d0dd517d-ad48-4805-a765-433e5ec7f57e" xsi:nil="true"/>
    <TeamsChannelId xmlns="d0dd517d-ad48-4805-a765-433e5ec7f57e" xsi:nil="true"/>
    <Student_Groups xmlns="d0dd517d-ad48-4805-a765-433e5ec7f57e">
      <UserInfo>
        <DisplayName/>
        <AccountId xsi:nil="true"/>
        <AccountType/>
      </UserInfo>
    </Student_Groups>
    <Invited_Teachers xmlns="d0dd517d-ad48-4805-a765-433e5ec7f57e" xsi:nil="true"/>
    <Is_Collaboration_Space_Locked xmlns="d0dd517d-ad48-4805-a765-433e5ec7f57e" xsi:nil="true"/>
    <Has_Teacher_Only_SectionGroup xmlns="d0dd517d-ad48-4805-a765-433e5ec7f57e" xsi:nil="true"/>
    <CultureName xmlns="d0dd517d-ad48-4805-a765-433e5ec7f57e" xsi:nil="true"/>
    <Distribution_Groups xmlns="d0dd517d-ad48-4805-a765-433e5ec7f57e" xsi:nil="true"/>
    <Invited_Students xmlns="d0dd517d-ad48-4805-a765-433e5ec7f57e" xsi:nil="true"/>
    <DefaultSectionNames xmlns="d0dd517d-ad48-4805-a765-433e5ec7f57e" xsi:nil="true"/>
  </documentManagement>
</p:properties>
</file>

<file path=customXml/itemProps1.xml><?xml version="1.0" encoding="utf-8"?>
<ds:datastoreItem xmlns:ds="http://schemas.openxmlformats.org/officeDocument/2006/customXml" ds:itemID="{EBD2E961-A796-4C22-84C1-0AA08439A9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6CF9D6-F878-4885-82B2-2DF71E0BEE67}"/>
</file>

<file path=customXml/itemProps3.xml><?xml version="1.0" encoding="utf-8"?>
<ds:datastoreItem xmlns:ds="http://schemas.openxmlformats.org/officeDocument/2006/customXml" ds:itemID="{7EB7502A-5D1D-4631-AA00-2A25F0794E6E}"/>
</file>

<file path=customXml/itemProps4.xml><?xml version="1.0" encoding="utf-8"?>
<ds:datastoreItem xmlns:ds="http://schemas.openxmlformats.org/officeDocument/2006/customXml" ds:itemID="{6BBE4F57-B3AB-4E3D-8DA5-1565504A2E3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978</Words>
  <Characters>558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6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Rose Mc Collough</dc:creator>
  <cp:keywords/>
  <dc:description/>
  <cp:lastModifiedBy>Tracy Candelaria</cp:lastModifiedBy>
  <cp:revision>2</cp:revision>
  <dcterms:created xsi:type="dcterms:W3CDTF">2022-02-22T22:53:00Z</dcterms:created>
  <dcterms:modified xsi:type="dcterms:W3CDTF">2022-02-22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B02EEE46B09A43947188FFB069E6BD</vt:lpwstr>
  </property>
</Properties>
</file>